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HAnsi"/>
          <w:lang w:val="en-IN"/>
        </w:rPr>
        <w:id w:val="8183298"/>
        <w:docPartObj>
          <w:docPartGallery w:val="Cover Pages"/>
          <w:docPartUnique/>
        </w:docPartObj>
      </w:sdtPr>
      <w:sdtEndPr/>
      <w:sdtContent>
        <w:p w:rsidR="00085710" w:rsidRDefault="00085710">
          <w:pPr>
            <w:pStyle w:val="NoSpacing"/>
          </w:pPr>
          <w:r>
            <w:rPr>
              <w:noProof/>
              <w:lang w:val="en-IN" w:eastAsia="en-IN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18-08-28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:rsidR="00085710" w:rsidRDefault="007D3943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8/28</w:t>
                                      </w:r>
                                      <w:r w:rsidR="00085710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/2018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i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">
                    <v:rect id="Rectangle 3" o:spid="_x0000_s1027" style="position:absolute;width:1945;height:912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bvmMUA&#10;AADaAAAADwAAAGRycy9kb3ducmV2LnhtbESPQWvCQBSE7wX/w/KE3upGC1Kjq4ggtBQp1SDt7Zl9&#10;zaZm34bs1qT+elcQPA4z8w0zW3S2EidqfOlYwXCQgCDOnS65UJDt1k8vIHxA1lg5JgX/5GEx7z3M&#10;MNWu5U86bUMhIoR9igpMCHUqpc8NWfQDVxNH78c1FkOUTSF1g22E20qOkmQsLZYcFwzWtDKUH7d/&#10;VoH7PU+y93ZzPOzMJN9/j4qvt49Wqcd+t5yCCNSFe/jWftUKnuF6Jd4AOb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/pu+YxQAAANoAAAAPAAAAAAAAAAAAAAAAAJgCAABkcnMv&#10;ZG93bnJldi54bWxQSwUGAAAAAAQABAD1AAAAigM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STOMQA&#10;AADaAAAADwAAAGRycy9kb3ducmV2LnhtbESP3WrCQBSE74W+w3IE7+omKqVEV/EHwQvtj/oAx+wx&#10;ic2eDdnVRJ++Wyh4OczMN8xk1ppS3Kh2hWUFcT8CQZxaXXCm4HhYv76DcB5ZY2mZFNzJwWz60plg&#10;om3D33Tb+0wECLsEFeTeV4mULs3JoOvbijh4Z1sb9EHWmdQ1NgFuSjmIojdpsOCwkGNFy5zSn/3V&#10;KDDxNl4s2sfHZ3P5Gp6qq2+i1U6pXredj0F4av0z/N/eaAUj+LsSboCc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L0kzjEAAAA2gAAAA8AAAAAAAAAAAAAAAAAmAIAAGRycy9k&#10;b3ducmV2LnhtbFBLBQYAAAAABAAEAPUAAACJAwAAAAA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18-08-28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:rsidR="00085710" w:rsidRDefault="007D394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8/28</w:t>
                                </w:r>
                                <w:r w:rsidR="00085710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/2018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  <v:group id="Group 6" o:spid="_x0000_s1030" style="position:absolute;left:1410;top:42118;width:10478;height:31210" coordorigin="1410,42118" coordsize="10477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DN5rwA&#10;AADbAAAADwAAAGRycy9kb3ducmV2LnhtbERPuwrCMBTdBf8hXMFFNNVBpBpFRKmOvvZLc22rzU1p&#10;Yq1+vRkEx8N5L1atKUVDtSssKxiPIhDEqdUFZwou591wBsJ5ZI2lZVLwJgerZbezwFjbFx+pOflM&#10;hBB2MSrIva9iKV2ak0E3shVx4G62NugDrDOpa3yFcFPKSRRNpcGCQ0OOFW1ySh+np1GgP+fENibJ&#10;NoPrYXtbJ7N9cndK9Xvteg7CU+v/4p97rxVMwvrwJfwAufwC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UIM3mvAAAANsAAAAPAAAAAAAAAAAAAAAAAJgCAABkcnMvZG93bnJldi54&#10;bWxQSwUGAAAAAAQABAD1AAAAgQM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Pe58IA&#10;AADbAAAADwAAAGRycy9kb3ducmV2LnhtbESPQYvCMBSE74L/ITxhb5oqKEs1SldQvOxB1x/wbJ5N&#10;1+alJNF2//1GEDwOM/MNs9r0thEP8qF2rGA6yUAQl07XXCk4/+zGnyBCRNbYOCYFfxRgsx4OVphr&#10;1/GRHqdYiQThkKMCE2ObSxlKQxbDxLXEybs6bzEm6SupPXYJbhs5y7KFtFhzWjDY0tZQeTvdrYK7&#10;Xmz383l/+710rvDX76/i4IxSH6O+WIKI1Md3+NU+aAWzKTy/pB8g1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Q97nwgAAANsAAAAPAAAAAAAAAAAAAAAAAJgCAABkcnMvZG93&#10;bnJldi54bWxQSwUGAAAAAAQABAD1AAAAhwM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opJMMA&#10;AADbAAAADwAAAGRycy9kb3ducmV2LnhtbESP3YrCMBSE7xd8h3AE79Z0q4hUoywLCyrC4g+Cd4fm&#10;2Fabk5JErW9vFgQvh5n5hpnOW1OLGzlfWVbw1U9AEOdWV1wo2O9+P8cgfEDWWFsmBQ/yMJ91PqaY&#10;aXvnDd22oRARwj5DBWUITSalz0sy6Pu2IY7eyTqDIUpXSO3wHuGmlmmSjKTBiuNCiQ39lJRftlej&#10;4G/4OOPyajbpYJcsHa6bxepwVKrXbb8nIAK14R1+tRdaQZrC/5f4A+Ts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NopJMMAAADbAAAADwAAAAAAAAAAAAAAAACYAgAAZHJzL2Rv&#10;d25yZXYueG1sUEsFBgAAAAAEAAQA9QAAAIgD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qttMAA&#10;AADbAAAADwAAAGRycy9kb3ducmV2LnhtbERPy2rCQBTdF/yH4Qrd1UkilBIdRQQxCze1FbeXzDUJ&#10;Zu7EzJjX13cKhS4P573eDqYWHbWusqwgXkQgiHOrKy4UfH8d3j5AOI+ssbZMCkZysN3MXtaYatvz&#10;J3VnX4gQwi5FBaX3TSqly0sy6Ba2IQ7czbYGfYBtIXWLfQg3tUyi6F0arDg0lNjQvqT8fn4aBddi&#10;iprk4eP4eBnDsKnS2WlU6nU+7FYgPA3+X/znzrSCZAm/X8IPkJ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BqttMAAAADbAAAADwAAAAAAAAAAAAAAAACYAgAAZHJzL2Rvd25y&#10;ZXYueG1sUEsFBgAAAAAEAAQA9QAAAIUD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bXyOcQA&#10;AADbAAAADwAAAGRycy9kb3ducmV2LnhtbESPS2vDMBCE74H8B7GB3hK5pk1Sx3IohZbSnPIg0NvG&#10;Wj+otTKSmrj/vgoEchxm5hsmXw+mE2dyvrWs4HGWgCAurW65VnDYv0+XIHxA1thZJgV/5GFdjEc5&#10;ZtpeeEvnXahFhLDPUEETQp9J6cuGDPqZ7YmjV1lnMETpaqkdXiLcdDJNkrk02HJcaLCnt4bKn92v&#10;UWAluYqOi/Yl/TLzTfj+qJ5PRqmHyfC6AhFoCPfwrf2pFaRPcP0Sf4As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218jnEAAAA2wAAAA8AAAAAAAAAAAAAAAAAmAIAAGRycy9k&#10;b3ducmV2LnhtbFBLBQYAAAAABAAEAPUAAACJAw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A0cMEA&#10;AADbAAAADwAAAGRycy9kb3ducmV2LnhtbESPQWsCMRSE7wX/Q3iCt5pVailbo1RBqEet7fm5ed2E&#10;3bwsSdT13xtB8DjMzDfMfNm7VpwpROtZwWRcgCCuvLZcKzj8bF4/QMSErLH1TAquFGG5GLzMsdT+&#10;wjs671MtMoRjiQpMSl0pZawMOYxj3xFn798HhynLUEsd8JLhrpXToniXDi3nBYMdrQ1Vzf7kFAST&#10;Vs1hFlZvzfpvuzlae/z1VqnRsP/6BJGoT8/wo/2tFUxncP+Sf4Bc3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3QNHDBAAAA2wAAAA8AAAAAAAAAAAAAAAAAmAIAAGRycy9kb3du&#10;cmV2LnhtbFBLBQYAAAAABAAEAPUAAACGAw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BTjcEA&#10;AADbAAAADwAAAGRycy9kb3ducmV2LnhtbESPQYvCMBSE7wv+h/AEL4um60GkGkWF3XoTqz/g0Tzb&#10;YvJSkmyt/94sLHgcZuYbZr0drBE9+dA6VvA1y0AQV063XCu4Xr6nSxAhIms0jknBkwJsN6OPNeba&#10;PfhMfRlrkSAcclTQxNjlUoaqIYth5jri5N2ctxiT9LXUHh8Jbo2cZ9lCWmw5LTTY0aGh6l7+WgWm&#10;/HQ/l47qU38snHnuixv5QqnJeNitQEQa4jv83z5qBfMF/H1JP0B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VQU43BAAAA2wAAAA8AAAAAAAAAAAAAAAAAmAIAAGRycy9kb3du&#10;cmV2LnhtbFBLBQYAAAAABAAEAPUAAACGAw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0SccMA&#10;AADbAAAADwAAAGRycy9kb3ducmV2LnhtbESPQUsDMRSE70L/Q3gFbzbbglXWpsUqgifFKoi3x+Y1&#10;Wd28hCRutv/eCILHYWa+YTa7yQ1ipJh6zwqWiwYEced1z0bB2+vDxTWIlJE1Dp5JwYkS7Lazsw22&#10;2hd+ofGQjagQTi0qsDmHVsrUWXKYFj4QV+/oo8NcZTRSRywV7ga5apq1dNhzXbAY6M5S93X4dgre&#10;16aEy2I/PkPZn8zz/fEp2lGp8/l0ewMi05T/w3/tR61gdQW/X+oPkN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C0SccMAAADbAAAADwAAAAAAAAAAAAAAAACYAgAAZHJzL2Rv&#10;d25yZXYueG1sUEsFBgAAAAAEAAQA9QAAAIgD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TRe8MA&#10;AADbAAAADwAAAGRycy9kb3ducmV2LnhtbERPz2vCMBS+C/4P4QleZKbLYYzOKKLoxsag6hh4ezbP&#10;tti8lCZqu79+OQx2/Ph+zxadrcWNWl851vA4TUAQ585UXGj4OmwenkH4gGywdkwaevKwmA8HM0yN&#10;u/OObvtQiBjCPkUNZQhNKqXPS7Lop64hjtzZtRZDhG0hTYv3GG5rqZLkSVqsODaU2NCqpPyyv1oN&#10;n+/hyJMsO6mf1+1623+rj6xXWo9H3fIFRKAu/Iv/3G9Gg4pj45f4A+T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jTRe8MAAADbAAAADwAAAAAAAAAAAAAAAACYAgAAZHJzL2Rv&#10;d25yZXYueG1sUEsFBgAAAAAEAAQA9QAAAIgD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eov8UA&#10;AADbAAAADwAAAGRycy9kb3ducmV2LnhtbESPT2vCQBTE70K/w/IKvenGUIqNrqJC/XMqpj3E2yP7&#10;zAazb2N2q+m3d4VCj8PM/IaZLXrbiCt1vnasYDxKQBCXTtdcKfj++hhOQPiArLFxTAp+ycNi/jSY&#10;YabdjQ90zUMlIoR9hgpMCG0mpS8NWfQj1xJH7+Q6iyHKrpK6w1uE20amSfImLdYcFwy2tDZUnvMf&#10;q+Cy3Oz19vh6/Mwnh2JlLsUm3RdKvTz3yymIQH34D/+1d1pB+g6PL/EHyP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56i/xQAAANsAAAAPAAAAAAAAAAAAAAAAAJgCAABkcnMv&#10;ZG93bnJldi54bWxQSwUGAAAAAAQABAD1AAAAigM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6bLsEA&#10;AADbAAAADwAAAGRycy9kb3ducmV2LnhtbERPz2vCMBS+D/wfwhO8zVQF5zqjqCB4ErQ62O3RPNtq&#10;81KTqN3+enMYePz4fk/nranFnZyvLCsY9BMQxLnVFRcKDtn6fQLCB2SNtWVS8Ese5rPO2xRTbR+8&#10;o/s+FCKGsE9RQRlCk0rp85IM+r5tiCN3ss5giNAVUjt8xHBTy2GSjKXBimNDiQ2tSsov+5tRcN78&#10;8c/2Y7m+Np9cLYtzdvx2mVK9brv4AhGoDS/xv3ujFYzi+vgl/gA5e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numy7BAAAA2wAAAA8AAAAAAAAAAAAAAAAAmAIAAGRycy9kb3du&#10;cmV2LnhtbFBLBQYAAAAABAAEAPUAAACGAw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t9Q8UA&#10;AADbAAAADwAAAGRycy9kb3ducmV2LnhtbESPT2vCQBTE70K/w/IKvZmNFoqkrmILogiF+ufS2yP7&#10;TKLZt3F3NdFP3xUEj8PM/IYZTztTiws5X1lWMEhSEMS51RUXCnbbeX8EwgdkjbVlUnAlD9PJS2+M&#10;mbYtr+myCYWIEPYZKihDaDIpfV6SQZ/Yhjh6e+sMhihdIbXDNsJNLYdp+iENVhwXSmzou6T8uDkb&#10;BbbNz1/ur8bT7GAWt/1PO1zdfpV6e+1mnyACdeEZfrSXWsH7AO5f4g+Qk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q31DxQAAANsAAAAPAAAAAAAAAAAAAAAAAJgCAABkcnMv&#10;ZG93bnJldi54bWxQSwUGAAAAAAQABAD1AAAAigM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4YbsIA&#10;AADaAAAADwAAAGRycy9kb3ducmV2LnhtbERPyW7CMBC9V+IfrEHqrTj0UFUBgxASy4GlbBLHUTwk&#10;gXicxg64/fr6UInj09uH42AqcafGlZYV9HsJCOLM6pJzBcfD7O0ThPPIGivLpOCHHIxHnZchpto+&#10;eEf3vc9FDGGXooLC+zqV0mUFGXQ9WxNH7mIbgz7CJpe6wUcMN5V8T5IPabDk2FBgTdOCstu+NQo2&#10;69/zdvHVzq6rYL7b0ybM19ug1Gs3TAYgPAX/FP+7l1pB3BqvxBsgR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7hhuwgAAANoAAAAPAAAAAAAAAAAAAAAAAJgCAABkcnMvZG93&#10;bnJldi54bWxQSwUGAAAAAAQABAD1AAAAhwM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/5Y6cIA&#10;AADaAAAADwAAAGRycy9kb3ducmV2LnhtbESP0WrCQBRE3wX/YbkFX0Q3EZQ2uorYSvukNPUDLtlr&#10;NjR7N2Q3Mf59Vyj4OMzMGWazG2wtemp95VhBOk9AEBdOV1wquPwcZ68gfEDWWDsmBXfysNuORxvM&#10;tLvxN/V5KEWEsM9QgQmhyaT0hSGLfu4a4uhdXWsxRNmWUrd4i3Bby0WSrKTFiuOCwYYOhorfvLMK&#10;8hN3zceSL+f383Swn6vUXg+pUpOXYb8GEWgIz/B/+0sreIPHlXgD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/ljpwgAAANoAAAAPAAAAAAAAAAAAAAAAAJgCAABkcnMvZG93&#10;bnJldi54bWxQSwUGAAAAAAQABAD1AAAAhwM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Yy38UA&#10;AADbAAAADwAAAGRycy9kb3ducmV2LnhtbESPT2sCQQzF74V+hyFCb3XWCiJbRxGhtael2h56jDvZ&#10;P7iTGXZGd9tP3xwEbwnv5b1fVpvRdepKfWw9G5hNM1DEpbct1wa+v96el6BiQrbYeSYDvxRhs358&#10;WGFu/cAHuh5TrSSEY44GmpRCrnUsG3IYpz4Qi1b53mGSta+17XGQcNfplyxbaIctS0ODgXYNlefj&#10;xRmo3j/Pbv9T/S1Pl2E/3xZFmIfCmKfJuH0FlWhMd/Pt+sMKvtDLLzKAXv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ljLfxQAAANsAAAAPAAAAAAAAAAAAAAAAAJgCAABkcnMv&#10;ZG93bnJldi54bWxQSwUGAAAAAAQABAD1AAAAigM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ha5L4A&#10;AADbAAAADwAAAGRycy9kb3ducmV2LnhtbERPTYvCMBC9L/gfwgje1sQiKtUoIrgswh501/vQjE2x&#10;mZQm2vrvzYLgbR7vc1ab3tXiTm2oPGuYjBUI4sKbiksNf7/7zwWIEJEN1p5Jw4MCbNaDjxXmxnd8&#10;pPspliKFcMhRg42xyaUMhSWHYewb4sRdfOswJtiW0rTYpXBXy0ypmXRYcWqw2NDOUnE93ZwGPmTB&#10;cheUmf0spo/511lN9metR8N+uwQRqY9v8cv9bdL8DP5/SQfI9R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l4WuS+AAAA2wAAAA8AAAAAAAAAAAAAAAAAmAIAAGRycy9kb3ducmV2&#10;LnhtbFBLBQYAAAAABAAEAPUAAACDAw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IfO1sAA&#10;AADbAAAADwAAAGRycy9kb3ducmV2LnhtbERPy6rCMBDdC/5DGMGdpiqIVKP44IK40esDdDc0Y1ts&#10;JqXJtfXvjXDB3RzOc2aLxhTiSZXLLSsY9CMQxInVOacKzqef3gSE88gaC8uk4EUOFvN2a4axtjX/&#10;0vPoUxFC2MWoIPO+jKV0SUYGXd+WxIG728qgD7BKpa6wDuGmkMMoGkuDOYeGDEtaZ5Q8jn9GQXlY&#10;ber1ze3yy3DS+Ndlu7+lV6W6nWY5BeGp8V/xv3urw/wRfH4JB8j5G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IfO1sAAAADbAAAADwAAAAAAAAAAAAAAAACYAgAAZHJzL2Rvd25y&#10;ZXYueG1sUEsFBgAAAAAEAAQA9QAAAIUD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jTIsIA&#10;AADbAAAADwAAAGRycy9kb3ducmV2LnhtbERPyWrDMBC9F/IPYgK51XLTEopjOYRAIOBDyFJob2Nr&#10;YptaIyOpjvv3VaHQ2zzeOvlmMr0YyfnOsoKnJAVBXFvdcaPgetk/voLwAVljb5kUfJOHTTF7yDHT&#10;9s4nGs+hETGEfYYK2hCGTEpft2TQJ3YgjtzNOoMhQtdI7fAew00vl2m6kgY7jg0tDrRrqf48fxkF&#10;b+XRDXr5sa9Wz9vLu7SlplOl1GI+bdcgAk3hX/znPug4/wV+f4kHyOI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SNMiwgAAANsAAAAPAAAAAAAAAAAAAAAAAJgCAABkcnMvZG93&#10;bnJldi54bWxQSwUGAAAAAAQABAD1AAAAhwM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3G2cMA&#10;AADbAAAADwAAAGRycy9kb3ducmV2LnhtbERPS2vCQBC+C/0PyxR6042iUqKbUOwDqSCY9tLbkB2z&#10;abOzIbtq9Nd3BcHbfHzPWea9bcSROl87VjAeJSCIS6drrhR8f70Pn0H4gKyxcUwKzuQhzx4GS0y1&#10;O/GOjkWoRAxhn6ICE0KbSulLQxb9yLXEkdu7zmKIsKuk7vAUw20jJ0kylxZrjg0GW1oZKv+Kg1Uw&#10;XX0eLm/biX4tpqx/PzZmvP0xSj099i8LEIH6cBff3Gsd58/g+ks8QGb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I3G2cMAAADbAAAADwAAAAAAAAAAAAAAAACYAgAAZHJzL2Rv&#10;d25yZXYueG1sUEsFBgAAAAAEAAQA9QAAAIgD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pxrI8QA&#10;AADbAAAADwAAAGRycy9kb3ducmV2LnhtbESPy27CMBBF90j8gzWV2BWnVXkFDIpaKmXTBY8PmMbT&#10;JCIeh9h59O8xEhK7Gd177tzZ7AZTiY4aV1pW8DaNQBBnVpecKzifvl+XIJxH1lhZJgX/5GC3HY82&#10;GGvb84G6o89FCGEXo4LC+zqW0mUFGXRTWxMH7c82Bn1Ym1zqBvsQbir5HkVzabDkcKHAmj4Lyi7H&#10;1oQauPfLj0V+paSbfbWn31X6U66UmrwMyRqEp8E/zQ861YGbw/2XMIDc3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acayPEAAAA2wAAAA8AAAAAAAAAAAAAAAAAmAIAAGRycy9k&#10;b3ducmV2LnhtbFBLBQYAAAAABAAEAPUAAACJAw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7sWMIA&#10;AADbAAAADwAAAGRycy9kb3ducmV2LnhtbERPTWsCMRC9F/wPYQQvUrN6qHU1ikhLe5FSDaW9Dcm4&#10;u7iZLJu4bv+9KQi9zeN9zmrTu1p01IbKs4LpJANBbLytuFCgj6+PzyBCRLZYeyYFvxRgsx48rDC3&#10;/sqf1B1iIVIIhxwVlDE2uZTBlOQwTHxDnLiTbx3GBNtC2havKdzVcpZlT9JhxamhxIZ2JZnz4eIU&#10;0He32H/8VGbO+kXrL7roNzNWajTst0sQkfr4L767322aP4e/X9IBcn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LuxYwgAAANsAAAAPAAAAAAAAAAAAAAAAAJgCAABkcnMvZG93&#10;bnJldi54bWxQSwUGAAAAAAQABAD1AAAAhwM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ekssIA&#10;AADbAAAADwAAAGRycy9kb3ducmV2LnhtbESPT2sCMRDF74V+hzAFbzWrBylbo4hY6EWw/oEeh2Tc&#10;rG4myybq6qfvHAreZnhv3vvNdN6HRl2pS3VkA6NhAYrYRldzZWC/+3r/AJUyssMmMhm4U4L57PVl&#10;iqWLN/6h6zZXSkI4lWjA59yWWifrKWAaxpZYtGPsAmZZu0q7Dm8SHho9LoqJDlizNHhsaenJnreX&#10;YKD2J1wfHjbhQa/20Z42v5oqYwZv/eITVKY+P83/199O8AVWfpEB9Ow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N6SywgAAANsAAAAPAAAAAAAAAAAAAAAAAJgCAABkcnMvZG93&#10;bnJldi54bWxQSwUGAAAAAAQABAD1AAAAhwM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JAb8A&#10;AADbAAAADwAAAGRycy9kb3ducmV2LnhtbERPTYvCMBC9C/6HMII3Td2DaDWKCguyPekKXsdmbIrN&#10;JDRZrf/eCMLe5vE+Z7nubCPu1IbasYLJOANBXDpdc6Xg9Ps9moEIEVlj45gUPCnAetXvLTHX7sEH&#10;uh9jJVIIhxwVmBh9LmUoDVkMY+eJE3d1rcWYYFtJ3eIjhdtGfmXZVFqsOTUY9LQzVN6Of1ZBsTXz&#10;ujr8TIqtnPqLL877zems1HDQbRYgInXxX/xx73WaP4f3L+kAuXo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jQkBvwAAANsAAAAPAAAAAAAAAAAAAAAAAJgCAABkcnMvZG93bnJl&#10;di54bWxQSwUGAAAAAAQABAD1AAAAhAM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85710" w:rsidRDefault="009954C6">
                                <w:pPr>
                                  <w:pStyle w:val="NoSpacing"/>
                                  <w:rPr>
                                    <w:color w:val="5B9BD5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085710">
                                      <w:rPr>
                                        <w:color w:val="5B9BD5" w:themeColor="accent1"/>
                                        <w:sz w:val="26"/>
                                        <w:szCs w:val="26"/>
                                      </w:rPr>
                                      <w:t>Chandru k</w:t>
                                    </w:r>
                                  </w:sdtContent>
                                </w:sdt>
                              </w:p>
                              <w:p w:rsidR="00085710" w:rsidRDefault="009954C6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085710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Gramener IT SERVices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:rsidR="00085710" w:rsidRDefault="009954C6">
                          <w:pPr>
                            <w:pStyle w:val="NoSpacing"/>
                            <w:rPr>
                              <w:color w:val="5B9BD5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085710">
                                <w:rPr>
                                  <w:color w:val="5B9BD5" w:themeColor="accent1"/>
                                  <w:sz w:val="26"/>
                                  <w:szCs w:val="26"/>
                                </w:rPr>
                                <w:t>Chandru k</w:t>
                              </w:r>
                            </w:sdtContent>
                          </w:sdt>
                        </w:p>
                        <w:p w:rsidR="00085710" w:rsidRDefault="009954C6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085710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Gramener IT SERVices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85710" w:rsidRDefault="009954C6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B1BC4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Instruction Document - </w:t>
                                    </w:r>
                                    <w:r w:rsidR="00085710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Task Management &amp; Status Reporting</w:t>
                                    </w:r>
                                  </w:sdtContent>
                                </w:sdt>
                              </w:p>
                              <w:p w:rsidR="00085710" w:rsidRDefault="009954C6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EB1BC4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M7CbdQ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" filled="f" stroked="f" strokeweight=".5pt">
                    <v:textbox style="mso-fit-shape-to-text:t" inset="0,0,0,0">
                      <w:txbxContent>
                        <w:p w:rsidR="00085710" w:rsidRDefault="009954C6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EB1BC4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Instruction Document - </w:t>
                              </w:r>
                              <w:r w:rsidR="00085710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Task Management &amp; Status Reporting</w:t>
                              </w:r>
                            </w:sdtContent>
                          </w:sdt>
                        </w:p>
                        <w:p w:rsidR="00085710" w:rsidRDefault="009954C6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EB1BC4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085710" w:rsidRDefault="00085710">
          <w:r>
            <w:br w:type="page"/>
          </w:r>
        </w:p>
      </w:sdtContent>
    </w:sdt>
    <w:p w:rsidR="000D7970" w:rsidRPr="000D7970" w:rsidRDefault="000D7970" w:rsidP="00085710">
      <w:pPr>
        <w:rPr>
          <w:sz w:val="48"/>
          <w:highlight w:val="lightGray"/>
        </w:rPr>
      </w:pPr>
    </w:p>
    <w:p w:rsidR="000D7970" w:rsidRPr="000D7970" w:rsidRDefault="00085710" w:rsidP="000D7970">
      <w:pPr>
        <w:rPr>
          <w:rFonts w:asciiTheme="majorHAnsi" w:eastAsiaTheme="majorEastAsia" w:hAnsiTheme="majorHAnsi" w:cstheme="majorBidi"/>
          <w:b/>
          <w:color w:val="5B9BD5" w:themeColor="accent1"/>
          <w:sz w:val="96"/>
          <w:szCs w:val="32"/>
          <w:highlight w:val="lightGray"/>
        </w:rPr>
      </w:pPr>
      <w:r>
        <w:rPr>
          <w:b/>
          <w:color w:val="5B9BD5" w:themeColor="accent1"/>
          <w:sz w:val="52"/>
        </w:rPr>
        <w:t>Instruction</w:t>
      </w:r>
      <w:r w:rsidR="000D7970" w:rsidRPr="000D7970">
        <w:rPr>
          <w:b/>
          <w:color w:val="5B9BD5" w:themeColor="accent1"/>
          <w:sz w:val="52"/>
        </w:rPr>
        <w:t xml:space="preserve"> Document History</w:t>
      </w:r>
    </w:p>
    <w:tbl>
      <w:tblPr>
        <w:tblStyle w:val="GridTable4-Accent5"/>
        <w:tblW w:w="4831" w:type="pct"/>
        <w:tblLook w:val="04A0" w:firstRow="1" w:lastRow="0" w:firstColumn="1" w:lastColumn="0" w:noHBand="0" w:noVBand="1"/>
      </w:tblPr>
      <w:tblGrid>
        <w:gridCol w:w="1343"/>
        <w:gridCol w:w="1916"/>
        <w:gridCol w:w="1277"/>
        <w:gridCol w:w="1591"/>
        <w:gridCol w:w="2584"/>
      </w:tblGrid>
      <w:tr w:rsidR="0023345B" w:rsidTr="002334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1" w:type="pct"/>
            <w:vAlign w:val="center"/>
          </w:tcPr>
          <w:p w:rsidR="0023345B" w:rsidRPr="0023345B" w:rsidRDefault="0023345B" w:rsidP="0023345B">
            <w:pPr>
              <w:jc w:val="center"/>
              <w:rPr>
                <w:rFonts w:asciiTheme="majorHAnsi" w:eastAsiaTheme="majorEastAsia" w:hAnsiTheme="majorHAnsi" w:cstheme="majorHAnsi"/>
                <w:sz w:val="28"/>
                <w:szCs w:val="32"/>
              </w:rPr>
            </w:pPr>
            <w:r w:rsidRPr="0023345B">
              <w:rPr>
                <w:rFonts w:asciiTheme="majorHAnsi" w:eastAsiaTheme="majorEastAsia" w:hAnsiTheme="majorHAnsi" w:cstheme="majorHAnsi"/>
                <w:sz w:val="28"/>
                <w:szCs w:val="32"/>
              </w:rPr>
              <w:t>Date</w:t>
            </w:r>
          </w:p>
        </w:tc>
        <w:tc>
          <w:tcPr>
            <w:tcW w:w="1100" w:type="pct"/>
            <w:vAlign w:val="center"/>
          </w:tcPr>
          <w:p w:rsidR="0023345B" w:rsidRPr="0023345B" w:rsidRDefault="0023345B" w:rsidP="002334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HAnsi"/>
                <w:sz w:val="28"/>
                <w:szCs w:val="32"/>
              </w:rPr>
            </w:pPr>
            <w:r w:rsidRPr="0023345B">
              <w:rPr>
                <w:rFonts w:asciiTheme="majorHAnsi" w:eastAsiaTheme="majorEastAsia" w:hAnsiTheme="majorHAnsi" w:cstheme="majorHAnsi"/>
                <w:sz w:val="28"/>
                <w:szCs w:val="32"/>
              </w:rPr>
              <w:t>Version</w:t>
            </w:r>
          </w:p>
        </w:tc>
        <w:tc>
          <w:tcPr>
            <w:tcW w:w="733" w:type="pct"/>
            <w:vAlign w:val="center"/>
          </w:tcPr>
          <w:p w:rsidR="0023345B" w:rsidRPr="0023345B" w:rsidRDefault="0023345B" w:rsidP="002334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HAnsi"/>
                <w:sz w:val="28"/>
                <w:szCs w:val="32"/>
              </w:rPr>
            </w:pPr>
            <w:r w:rsidRPr="0023345B">
              <w:rPr>
                <w:rFonts w:asciiTheme="majorHAnsi" w:eastAsiaTheme="majorEastAsia" w:hAnsiTheme="majorHAnsi" w:cstheme="majorHAnsi"/>
                <w:sz w:val="28"/>
                <w:szCs w:val="32"/>
              </w:rPr>
              <w:t>Role</w:t>
            </w:r>
          </w:p>
        </w:tc>
        <w:tc>
          <w:tcPr>
            <w:tcW w:w="913" w:type="pct"/>
            <w:vAlign w:val="center"/>
          </w:tcPr>
          <w:p w:rsidR="0023345B" w:rsidRPr="0023345B" w:rsidRDefault="0023345B" w:rsidP="002334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HAnsi"/>
                <w:sz w:val="28"/>
                <w:szCs w:val="32"/>
              </w:rPr>
            </w:pPr>
            <w:r w:rsidRPr="0023345B">
              <w:rPr>
                <w:rFonts w:asciiTheme="majorHAnsi" w:eastAsiaTheme="majorEastAsia" w:hAnsiTheme="majorHAnsi" w:cstheme="majorHAnsi"/>
                <w:sz w:val="28"/>
                <w:szCs w:val="32"/>
              </w:rPr>
              <w:t>Name</w:t>
            </w:r>
          </w:p>
        </w:tc>
        <w:tc>
          <w:tcPr>
            <w:tcW w:w="1483" w:type="pct"/>
            <w:vAlign w:val="center"/>
          </w:tcPr>
          <w:p w:rsidR="0023345B" w:rsidRPr="0023345B" w:rsidRDefault="0023345B" w:rsidP="0023345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HAnsi"/>
                <w:sz w:val="28"/>
                <w:szCs w:val="32"/>
              </w:rPr>
            </w:pPr>
            <w:r w:rsidRPr="0023345B">
              <w:rPr>
                <w:rFonts w:asciiTheme="majorHAnsi" w:eastAsiaTheme="majorEastAsia" w:hAnsiTheme="majorHAnsi" w:cstheme="majorHAnsi"/>
                <w:sz w:val="28"/>
                <w:szCs w:val="32"/>
              </w:rPr>
              <w:t>Comments</w:t>
            </w:r>
          </w:p>
        </w:tc>
      </w:tr>
      <w:tr w:rsidR="0023345B" w:rsidTr="00233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1" w:type="pct"/>
            <w:vAlign w:val="center"/>
          </w:tcPr>
          <w:p w:rsidR="0023345B" w:rsidRPr="00E3464A" w:rsidRDefault="007D3943" w:rsidP="0023345B">
            <w:pPr>
              <w:jc w:val="center"/>
              <w:rPr>
                <w:rFonts w:asciiTheme="majorHAnsi" w:eastAsiaTheme="majorEastAsia" w:hAnsiTheme="majorHAnsi" w:cstheme="majorBidi"/>
                <w:b w:val="0"/>
                <w:color w:val="2E74B5" w:themeColor="accent1" w:themeShade="BF"/>
                <w:sz w:val="24"/>
                <w:szCs w:val="32"/>
              </w:rPr>
            </w:pPr>
            <w:r>
              <w:rPr>
                <w:rFonts w:asciiTheme="majorHAnsi" w:eastAsiaTheme="majorEastAsia" w:hAnsiTheme="majorHAnsi" w:cstheme="majorBidi"/>
                <w:b w:val="0"/>
                <w:color w:val="2E74B5" w:themeColor="accent1" w:themeShade="BF"/>
                <w:sz w:val="24"/>
                <w:szCs w:val="32"/>
              </w:rPr>
              <w:t>28</w:t>
            </w:r>
            <w:r w:rsidR="0023345B" w:rsidRPr="00E3464A">
              <w:rPr>
                <w:rFonts w:asciiTheme="majorHAnsi" w:eastAsiaTheme="majorEastAsia" w:hAnsiTheme="majorHAnsi" w:cstheme="majorBidi"/>
                <w:b w:val="0"/>
                <w:color w:val="2E74B5" w:themeColor="accent1" w:themeShade="BF"/>
                <w:sz w:val="24"/>
                <w:szCs w:val="32"/>
              </w:rPr>
              <w:t>.08.2018</w:t>
            </w:r>
          </w:p>
        </w:tc>
        <w:tc>
          <w:tcPr>
            <w:tcW w:w="1100" w:type="pct"/>
            <w:vAlign w:val="center"/>
          </w:tcPr>
          <w:p w:rsidR="0023345B" w:rsidRPr="0023345B" w:rsidRDefault="0023345B" w:rsidP="002334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color w:val="2E74B5" w:themeColor="accent1" w:themeShade="BF"/>
                <w:sz w:val="24"/>
                <w:szCs w:val="32"/>
              </w:rPr>
            </w:pPr>
            <w:r w:rsidRPr="0023345B">
              <w:rPr>
                <w:rFonts w:asciiTheme="majorHAnsi" w:eastAsiaTheme="majorEastAsia" w:hAnsiTheme="majorHAnsi" w:cstheme="majorBidi"/>
                <w:color w:val="2E74B5" w:themeColor="accent1" w:themeShade="BF"/>
                <w:sz w:val="24"/>
                <w:szCs w:val="32"/>
              </w:rPr>
              <w:t>1.0</w:t>
            </w:r>
          </w:p>
        </w:tc>
        <w:tc>
          <w:tcPr>
            <w:tcW w:w="733" w:type="pct"/>
            <w:vAlign w:val="center"/>
          </w:tcPr>
          <w:p w:rsidR="0023345B" w:rsidRPr="0023345B" w:rsidRDefault="007D3943" w:rsidP="002334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color w:val="2E74B5" w:themeColor="accent1" w:themeShade="BF"/>
                <w:sz w:val="24"/>
                <w:szCs w:val="32"/>
              </w:rPr>
            </w:pPr>
            <w:r>
              <w:rPr>
                <w:rFonts w:asciiTheme="majorHAnsi" w:eastAsiaTheme="majorEastAsia" w:hAnsiTheme="majorHAnsi" w:cstheme="majorBidi"/>
                <w:color w:val="2E74B5" w:themeColor="accent1" w:themeShade="BF"/>
                <w:sz w:val="24"/>
                <w:szCs w:val="32"/>
              </w:rPr>
              <w:t>Final</w:t>
            </w:r>
          </w:p>
        </w:tc>
        <w:tc>
          <w:tcPr>
            <w:tcW w:w="913" w:type="pct"/>
            <w:vAlign w:val="center"/>
          </w:tcPr>
          <w:p w:rsidR="0023345B" w:rsidRPr="0023345B" w:rsidRDefault="0023345B" w:rsidP="002334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color w:val="2E74B5" w:themeColor="accent1" w:themeShade="BF"/>
                <w:sz w:val="24"/>
                <w:szCs w:val="32"/>
              </w:rPr>
            </w:pPr>
            <w:r w:rsidRPr="0023345B">
              <w:rPr>
                <w:rFonts w:asciiTheme="majorHAnsi" w:eastAsiaTheme="majorEastAsia" w:hAnsiTheme="majorHAnsi" w:cstheme="majorBidi"/>
                <w:color w:val="2E74B5" w:themeColor="accent1" w:themeShade="BF"/>
                <w:sz w:val="24"/>
                <w:szCs w:val="32"/>
              </w:rPr>
              <w:t>Chandru</w:t>
            </w:r>
          </w:p>
        </w:tc>
        <w:tc>
          <w:tcPr>
            <w:tcW w:w="1483" w:type="pct"/>
            <w:vAlign w:val="center"/>
          </w:tcPr>
          <w:p w:rsidR="0023345B" w:rsidRPr="0023345B" w:rsidRDefault="0023345B" w:rsidP="0023345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color w:val="2E74B5" w:themeColor="accent1" w:themeShade="BF"/>
                <w:sz w:val="24"/>
                <w:szCs w:val="32"/>
              </w:rPr>
            </w:pPr>
            <w:r w:rsidRPr="0023345B">
              <w:rPr>
                <w:rFonts w:asciiTheme="majorHAnsi" w:eastAsiaTheme="majorEastAsia" w:hAnsiTheme="majorHAnsi" w:cstheme="majorBidi"/>
                <w:color w:val="2E74B5" w:themeColor="accent1" w:themeShade="BF"/>
                <w:sz w:val="24"/>
                <w:szCs w:val="32"/>
              </w:rPr>
              <w:t>Creation v1.0</w:t>
            </w:r>
          </w:p>
        </w:tc>
      </w:tr>
      <w:tr w:rsidR="0023345B" w:rsidTr="0023345B">
        <w:trPr>
          <w:trHeight w:val="5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1" w:type="pct"/>
          </w:tcPr>
          <w:p w:rsidR="0023345B" w:rsidRDefault="0023345B">
            <w:pPr>
              <w:rPr>
                <w:rFonts w:asciiTheme="majorHAnsi" w:eastAsiaTheme="majorEastAsia" w:hAnsiTheme="majorHAnsi" w:cstheme="majorBidi"/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1100" w:type="pct"/>
          </w:tcPr>
          <w:p w:rsidR="0023345B" w:rsidRDefault="00233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733" w:type="pct"/>
          </w:tcPr>
          <w:p w:rsidR="0023345B" w:rsidRDefault="00233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913" w:type="pct"/>
          </w:tcPr>
          <w:p w:rsidR="0023345B" w:rsidRDefault="00233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color w:val="2E74B5" w:themeColor="accent1" w:themeShade="BF"/>
                <w:sz w:val="32"/>
                <w:szCs w:val="32"/>
              </w:rPr>
            </w:pPr>
          </w:p>
        </w:tc>
        <w:tc>
          <w:tcPr>
            <w:tcW w:w="1483" w:type="pct"/>
          </w:tcPr>
          <w:p w:rsidR="0023345B" w:rsidRDefault="0023345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color w:val="2E74B5" w:themeColor="accent1" w:themeShade="BF"/>
                <w:sz w:val="32"/>
                <w:szCs w:val="32"/>
              </w:rPr>
            </w:pPr>
          </w:p>
        </w:tc>
      </w:tr>
    </w:tbl>
    <w:p w:rsidR="0023345B" w:rsidRDefault="0023345B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</w:p>
    <w:p w:rsidR="0023345B" w:rsidRDefault="0023345B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  <w:br w:type="page"/>
      </w:r>
    </w:p>
    <w:p w:rsidR="000D7970" w:rsidRDefault="0023345B">
      <w:pPr>
        <w:rPr>
          <w:rFonts w:eastAsiaTheme="majorEastAsia" w:cstheme="minorHAnsi"/>
          <w:b/>
          <w:color w:val="2E74B5" w:themeColor="accent1" w:themeShade="BF"/>
          <w:sz w:val="52"/>
          <w:szCs w:val="52"/>
        </w:rPr>
      </w:pPr>
      <w:r w:rsidRPr="0023345B">
        <w:rPr>
          <w:rFonts w:eastAsiaTheme="majorEastAsia" w:cstheme="minorHAnsi"/>
          <w:b/>
          <w:color w:val="2E74B5" w:themeColor="accent1" w:themeShade="BF"/>
          <w:sz w:val="52"/>
          <w:szCs w:val="52"/>
        </w:rPr>
        <w:lastRenderedPageBreak/>
        <w:t>Table of Contents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19704695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23345B" w:rsidRDefault="0023345B">
          <w:pPr>
            <w:pStyle w:val="TOCHeading"/>
          </w:pPr>
          <w:r>
            <w:t>Contents</w:t>
          </w:r>
        </w:p>
        <w:p w:rsidR="00266F18" w:rsidRDefault="0023345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3216270" w:history="1">
            <w:r w:rsidR="00266F18" w:rsidRPr="00404841">
              <w:rPr>
                <w:rStyle w:val="Hyperlink"/>
                <w:noProof/>
              </w:rPr>
              <w:t>1.</w:t>
            </w:r>
            <w:r w:rsidR="00266F18">
              <w:rPr>
                <w:rFonts w:eastAsiaTheme="minorEastAsia"/>
                <w:noProof/>
                <w:lang w:eastAsia="en-IN"/>
              </w:rPr>
              <w:tab/>
            </w:r>
            <w:r w:rsidR="00266F18" w:rsidRPr="00404841">
              <w:rPr>
                <w:rStyle w:val="Hyperlink"/>
                <w:noProof/>
              </w:rPr>
              <w:t>Introduction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70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3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71" w:history="1">
            <w:r w:rsidR="00266F18" w:rsidRPr="00404841">
              <w:rPr>
                <w:rStyle w:val="Hyperlink"/>
                <w:noProof/>
              </w:rPr>
              <w:t>1.1 Purpose of the document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71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3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72" w:history="1">
            <w:r w:rsidR="00266F18" w:rsidRPr="00404841">
              <w:rPr>
                <w:rStyle w:val="Hyperlink"/>
                <w:noProof/>
              </w:rPr>
              <w:t>1.2</w:t>
            </w:r>
            <w:r w:rsidR="00266F18">
              <w:rPr>
                <w:rFonts w:eastAsiaTheme="minorEastAsia"/>
                <w:noProof/>
                <w:lang w:eastAsia="en-IN"/>
              </w:rPr>
              <w:tab/>
            </w:r>
            <w:r w:rsidR="00266F18" w:rsidRPr="00404841">
              <w:rPr>
                <w:rStyle w:val="Hyperlink"/>
                <w:noProof/>
              </w:rPr>
              <w:t>Objectives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72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3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73" w:history="1">
            <w:r w:rsidR="00266F18" w:rsidRPr="00404841">
              <w:rPr>
                <w:rStyle w:val="Hyperlink"/>
                <w:noProof/>
              </w:rPr>
              <w:t>2.</w:t>
            </w:r>
            <w:r w:rsidR="00266F18">
              <w:rPr>
                <w:rFonts w:eastAsiaTheme="minorEastAsia"/>
                <w:noProof/>
                <w:lang w:eastAsia="en-IN"/>
              </w:rPr>
              <w:tab/>
            </w:r>
            <w:r w:rsidR="00266F18" w:rsidRPr="00404841">
              <w:rPr>
                <w:rStyle w:val="Hyperlink"/>
                <w:noProof/>
              </w:rPr>
              <w:t>AS IS Process Description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73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4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74" w:history="1">
            <w:r w:rsidR="00266F18" w:rsidRPr="00404841">
              <w:rPr>
                <w:rStyle w:val="Hyperlink"/>
                <w:noProof/>
              </w:rPr>
              <w:t>2.1 Process Overview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74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4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75" w:history="1">
            <w:r w:rsidR="00266F18" w:rsidRPr="00404841">
              <w:rPr>
                <w:rStyle w:val="Hyperlink"/>
                <w:noProof/>
              </w:rPr>
              <w:t>2.1.1 Inputs needed for execution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75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4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76" w:history="1">
            <w:r w:rsidR="00266F18" w:rsidRPr="00404841">
              <w:rPr>
                <w:rStyle w:val="Hyperlink"/>
                <w:noProof/>
              </w:rPr>
              <w:t>2.1.2 Output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76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5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77" w:history="1">
            <w:r w:rsidR="00266F18" w:rsidRPr="00404841">
              <w:rPr>
                <w:rStyle w:val="Hyperlink"/>
                <w:noProof/>
              </w:rPr>
              <w:t>2.2 Detailed Functional Diagram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77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6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78" w:history="1">
            <w:r w:rsidR="00266F18" w:rsidRPr="00404841">
              <w:rPr>
                <w:rStyle w:val="Hyperlink"/>
                <w:noProof/>
              </w:rPr>
              <w:t>2.3</w:t>
            </w:r>
            <w:r w:rsidR="00266F18">
              <w:rPr>
                <w:rFonts w:eastAsiaTheme="minorEastAsia"/>
                <w:noProof/>
                <w:lang w:eastAsia="en-IN"/>
              </w:rPr>
              <w:tab/>
            </w:r>
            <w:r w:rsidR="00266F18" w:rsidRPr="00404841">
              <w:rPr>
                <w:rStyle w:val="Hyperlink"/>
                <w:noProof/>
              </w:rPr>
              <w:t>Flow Description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78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7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79" w:history="1">
            <w:r w:rsidR="00266F18" w:rsidRPr="00404841">
              <w:rPr>
                <w:rStyle w:val="Hyperlink"/>
                <w:noProof/>
              </w:rPr>
              <w:t>3</w:t>
            </w:r>
            <w:r w:rsidR="00266F18">
              <w:rPr>
                <w:rFonts w:eastAsiaTheme="minorEastAsia"/>
                <w:noProof/>
                <w:lang w:eastAsia="en-IN"/>
              </w:rPr>
              <w:tab/>
            </w:r>
            <w:r w:rsidR="00266F18" w:rsidRPr="00404841">
              <w:rPr>
                <w:rStyle w:val="Hyperlink"/>
                <w:noProof/>
              </w:rPr>
              <w:t>Implemented Functionalities: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79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7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80" w:history="1">
            <w:r w:rsidR="00266F18" w:rsidRPr="00404841">
              <w:rPr>
                <w:rStyle w:val="Hyperlink"/>
                <w:noProof/>
              </w:rPr>
              <w:t>Send Task: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80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7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81" w:history="1">
            <w:r w:rsidR="00266F18" w:rsidRPr="00404841">
              <w:rPr>
                <w:rStyle w:val="Hyperlink"/>
                <w:noProof/>
              </w:rPr>
              <w:t>Ad-hoc Requirement: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81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7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82" w:history="1">
            <w:r w:rsidR="00266F18" w:rsidRPr="00404841">
              <w:rPr>
                <w:rStyle w:val="Hyperlink"/>
                <w:noProof/>
              </w:rPr>
              <w:t>Status Reporting: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82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8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83" w:history="1">
            <w:r w:rsidR="00266F18" w:rsidRPr="00404841">
              <w:rPr>
                <w:rStyle w:val="Hyperlink"/>
                <w:noProof/>
              </w:rPr>
              <w:t>Exception Handling: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83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8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84" w:history="1">
            <w:r w:rsidR="00266F18" w:rsidRPr="00404841">
              <w:rPr>
                <w:rStyle w:val="Hyperlink"/>
                <w:noProof/>
              </w:rPr>
              <w:t>4</w:t>
            </w:r>
            <w:r w:rsidR="00266F18">
              <w:rPr>
                <w:rFonts w:eastAsiaTheme="minorEastAsia"/>
                <w:noProof/>
                <w:lang w:eastAsia="en-IN"/>
              </w:rPr>
              <w:tab/>
            </w:r>
            <w:r w:rsidR="00266F18" w:rsidRPr="00404841">
              <w:rPr>
                <w:rStyle w:val="Hyperlink"/>
                <w:noProof/>
              </w:rPr>
              <w:t>Extended Functionalities: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84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8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85" w:history="1">
            <w:r w:rsidR="00266F18" w:rsidRPr="00404841">
              <w:rPr>
                <w:rStyle w:val="Hyperlink"/>
                <w:noProof/>
              </w:rPr>
              <w:t>Data Source: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85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8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86" w:history="1">
            <w:r w:rsidR="00266F18" w:rsidRPr="00404841">
              <w:rPr>
                <w:rStyle w:val="Hyperlink"/>
                <w:noProof/>
              </w:rPr>
              <w:t>File Location: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86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8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66F18" w:rsidRDefault="009954C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523216287" w:history="1">
            <w:r w:rsidR="00266F18" w:rsidRPr="00404841">
              <w:rPr>
                <w:rStyle w:val="Hyperlink"/>
                <w:noProof/>
              </w:rPr>
              <w:t>Metrics Collection:</w:t>
            </w:r>
            <w:r w:rsidR="00266F18">
              <w:rPr>
                <w:noProof/>
                <w:webHidden/>
              </w:rPr>
              <w:tab/>
            </w:r>
            <w:r w:rsidR="00266F18">
              <w:rPr>
                <w:noProof/>
                <w:webHidden/>
              </w:rPr>
              <w:fldChar w:fldCharType="begin"/>
            </w:r>
            <w:r w:rsidR="00266F18">
              <w:rPr>
                <w:noProof/>
                <w:webHidden/>
              </w:rPr>
              <w:instrText xml:space="preserve"> PAGEREF _Toc523216287 \h </w:instrText>
            </w:r>
            <w:r w:rsidR="00266F18">
              <w:rPr>
                <w:noProof/>
                <w:webHidden/>
              </w:rPr>
            </w:r>
            <w:r w:rsidR="00266F18">
              <w:rPr>
                <w:noProof/>
                <w:webHidden/>
              </w:rPr>
              <w:fldChar w:fldCharType="separate"/>
            </w:r>
            <w:r w:rsidR="00266F18">
              <w:rPr>
                <w:noProof/>
                <w:webHidden/>
              </w:rPr>
              <w:t>8</w:t>
            </w:r>
            <w:r w:rsidR="00266F18">
              <w:rPr>
                <w:noProof/>
                <w:webHidden/>
              </w:rPr>
              <w:fldChar w:fldCharType="end"/>
            </w:r>
          </w:hyperlink>
        </w:p>
        <w:p w:rsidR="0023345B" w:rsidRDefault="0023345B">
          <w:r>
            <w:rPr>
              <w:b/>
              <w:bCs/>
              <w:noProof/>
            </w:rPr>
            <w:fldChar w:fldCharType="end"/>
          </w:r>
        </w:p>
      </w:sdtContent>
    </w:sdt>
    <w:p w:rsidR="00AE464E" w:rsidRDefault="0023345B">
      <w:pPr>
        <w:rPr>
          <w:rFonts w:eastAsiaTheme="majorEastAsia" w:cstheme="minorHAnsi"/>
          <w:b/>
          <w:color w:val="2E74B5" w:themeColor="accent1" w:themeShade="BF"/>
          <w:sz w:val="52"/>
          <w:szCs w:val="52"/>
        </w:rPr>
      </w:pPr>
      <w:r>
        <w:rPr>
          <w:rFonts w:eastAsiaTheme="majorEastAsia" w:cstheme="minorHAnsi"/>
          <w:b/>
          <w:color w:val="2E74B5" w:themeColor="accent1" w:themeShade="BF"/>
          <w:sz w:val="52"/>
          <w:szCs w:val="52"/>
        </w:rPr>
        <w:br w:type="page"/>
      </w:r>
    </w:p>
    <w:p w:rsidR="00FC5952" w:rsidRPr="00FC5952" w:rsidRDefault="00FC5952" w:rsidP="00085710">
      <w:pPr>
        <w:pStyle w:val="Heading1"/>
        <w:numPr>
          <w:ilvl w:val="0"/>
          <w:numId w:val="6"/>
        </w:numPr>
        <w:spacing w:before="0" w:line="480" w:lineRule="auto"/>
      </w:pPr>
      <w:bookmarkStart w:id="0" w:name="_Toc523216270"/>
      <w:r w:rsidRPr="00085710">
        <w:lastRenderedPageBreak/>
        <w:t>Introduction</w:t>
      </w:r>
      <w:bookmarkEnd w:id="0"/>
    </w:p>
    <w:p w:rsidR="00CB411A" w:rsidRDefault="00085710" w:rsidP="00085710">
      <w:pPr>
        <w:pStyle w:val="Heading2"/>
        <w:spacing w:before="0" w:line="480" w:lineRule="auto"/>
        <w:ind w:left="720"/>
      </w:pPr>
      <w:bookmarkStart w:id="1" w:name="_Toc523216271"/>
      <w:r>
        <w:t>1</w:t>
      </w:r>
      <w:r w:rsidR="00CB411A">
        <w:t>.1 Purpose of the document</w:t>
      </w:r>
      <w:bookmarkEnd w:id="1"/>
    </w:p>
    <w:p w:rsidR="003A7681" w:rsidRDefault="00085710" w:rsidP="00007A0D">
      <w:pPr>
        <w:spacing w:line="276" w:lineRule="auto"/>
        <w:ind w:left="690"/>
      </w:pPr>
      <w:r>
        <w:t xml:space="preserve">The Instruction Document describes the </w:t>
      </w:r>
      <w:r w:rsidR="00EB1BC4">
        <w:t>Project Objective</w:t>
      </w:r>
      <w:r w:rsidR="00007A0D">
        <w:t>,</w:t>
      </w:r>
      <w:r w:rsidR="00EB1BC4">
        <w:t xml:space="preserve"> Functional Design, </w:t>
      </w:r>
      <w:r w:rsidR="00007A0D">
        <w:t xml:space="preserve">Component </w:t>
      </w:r>
      <w:r w:rsidR="00EB1BC4">
        <w:t>details</w:t>
      </w:r>
      <w:r w:rsidR="00007A0D">
        <w:t xml:space="preserve">, </w:t>
      </w:r>
      <w:r w:rsidR="00EB1BC4">
        <w:t>Use cases and I</w:t>
      </w:r>
      <w:r w:rsidR="00007A0D">
        <w:t xml:space="preserve">mplementation </w:t>
      </w:r>
      <w:r w:rsidR="00EB1BC4">
        <w:t xml:space="preserve">of Task Management and Status Reporting </w:t>
      </w:r>
      <w:r>
        <w:t>using UiPath Robotic Pro</w:t>
      </w:r>
      <w:r w:rsidR="00EB1BC4">
        <w:t>cess Automation (RPA)</w:t>
      </w:r>
      <w:r>
        <w:t>.</w:t>
      </w:r>
    </w:p>
    <w:p w:rsidR="00007A0D" w:rsidRDefault="00007A0D" w:rsidP="00007A0D">
      <w:pPr>
        <w:pStyle w:val="Heading2"/>
        <w:numPr>
          <w:ilvl w:val="1"/>
          <w:numId w:val="6"/>
        </w:numPr>
        <w:spacing w:after="160"/>
      </w:pPr>
      <w:bookmarkStart w:id="2" w:name="_Toc523216272"/>
      <w:r>
        <w:t>Objectives</w:t>
      </w:r>
      <w:bookmarkEnd w:id="2"/>
    </w:p>
    <w:p w:rsidR="00007A0D" w:rsidRPr="00007A0D" w:rsidRDefault="00007A0D" w:rsidP="00007A0D">
      <w:pPr>
        <w:pStyle w:val="ListParagraph"/>
      </w:pPr>
      <w:r>
        <w:t xml:space="preserve">The </w:t>
      </w:r>
      <w:r w:rsidRPr="00007A0D">
        <w:t xml:space="preserve">Project &amp; </w:t>
      </w:r>
      <w:r w:rsidR="00EB1BC4">
        <w:t>Process Management activities are</w:t>
      </w:r>
      <w:r w:rsidRPr="00007A0D">
        <w:t xml:space="preserve"> </w:t>
      </w:r>
      <w:r w:rsidR="004B7386">
        <w:t xml:space="preserve">an </w:t>
      </w:r>
      <w:r w:rsidRPr="004B7386">
        <w:rPr>
          <w:noProof/>
        </w:rPr>
        <w:t>integral</w:t>
      </w:r>
      <w:r w:rsidRPr="00007A0D">
        <w:t xml:space="preserve"> part of any project and there are </w:t>
      </w:r>
      <w:r w:rsidR="004B7386">
        <w:t xml:space="preserve">a </w:t>
      </w:r>
      <w:r w:rsidRPr="004B7386">
        <w:rPr>
          <w:noProof/>
        </w:rPr>
        <w:t>lot</w:t>
      </w:r>
      <w:r w:rsidRPr="00007A0D">
        <w:t xml:space="preserve"> of activities done </w:t>
      </w:r>
      <w:r w:rsidR="00EB1BC4">
        <w:t xml:space="preserve">on </w:t>
      </w:r>
      <w:r w:rsidR="00266F18">
        <w:t xml:space="preserve">a </w:t>
      </w:r>
      <w:r w:rsidR="00EB1BC4">
        <w:t>daily basis</w:t>
      </w:r>
      <w:r w:rsidR="00266F18">
        <w:t>,</w:t>
      </w:r>
      <w:r w:rsidR="00EB1BC4">
        <w:t xml:space="preserve"> </w:t>
      </w:r>
      <w:r w:rsidRPr="00007A0D">
        <w:t>by Project Teams</w:t>
      </w:r>
      <w:r w:rsidR="00EB1BC4">
        <w:t xml:space="preserve"> which</w:t>
      </w:r>
      <w:r w:rsidRPr="00007A0D">
        <w:t xml:space="preserve"> are repetitive</w:t>
      </w:r>
      <w:r w:rsidR="00EB1BC4">
        <w:t xml:space="preserve">. </w:t>
      </w:r>
      <w:r w:rsidRPr="00007A0D">
        <w:t xml:space="preserve">There are tools available in </w:t>
      </w:r>
      <w:r w:rsidR="004B7386">
        <w:t xml:space="preserve">the </w:t>
      </w:r>
      <w:r w:rsidRPr="004B7386">
        <w:rPr>
          <w:noProof/>
        </w:rPr>
        <w:t>market</w:t>
      </w:r>
      <w:r w:rsidRPr="00007A0D">
        <w:t xml:space="preserve"> for project managemen</w:t>
      </w:r>
      <w:r w:rsidR="00EB1BC4">
        <w:t>t</w:t>
      </w:r>
      <w:r w:rsidR="00266F18">
        <w:t>,</w:t>
      </w:r>
      <w:r w:rsidR="00EB1BC4">
        <w:t xml:space="preserve"> but with limited customizations</w:t>
      </w:r>
      <w:r w:rsidRPr="00007A0D">
        <w:t xml:space="preserve">. </w:t>
      </w:r>
    </w:p>
    <w:p w:rsidR="00007A0D" w:rsidRDefault="00007A0D" w:rsidP="00007A0D">
      <w:pPr>
        <w:pStyle w:val="ListParagraph"/>
      </w:pPr>
    </w:p>
    <w:p w:rsidR="00007A0D" w:rsidRDefault="00007A0D" w:rsidP="00007A0D">
      <w:pPr>
        <w:pStyle w:val="ListParagraph"/>
      </w:pPr>
      <w:r w:rsidRPr="00007A0D">
        <w:t xml:space="preserve">I believe UiPath as RPA tool can </w:t>
      </w:r>
      <w:r w:rsidRPr="004B7386">
        <w:rPr>
          <w:noProof/>
        </w:rPr>
        <w:t>fulfi</w:t>
      </w:r>
      <w:r w:rsidR="004B7386">
        <w:rPr>
          <w:noProof/>
        </w:rPr>
        <w:t>l</w:t>
      </w:r>
      <w:r w:rsidRPr="004B7386">
        <w:rPr>
          <w:noProof/>
        </w:rPr>
        <w:t>l</w:t>
      </w:r>
      <w:r w:rsidRPr="00007A0D">
        <w:t xml:space="preserve"> the</w:t>
      </w:r>
      <w:r>
        <w:t xml:space="preserve"> automation of</w:t>
      </w:r>
      <w:r w:rsidRPr="00007A0D">
        <w:t xml:space="preserve"> Project management activities </w:t>
      </w:r>
      <w:r w:rsidR="007D3943" w:rsidRPr="00007A0D">
        <w:t>with essential</w:t>
      </w:r>
      <w:r w:rsidR="007D3943">
        <w:t xml:space="preserve"> </w:t>
      </w:r>
      <w:r w:rsidRPr="00007A0D">
        <w:t>customization</w:t>
      </w:r>
      <w:r w:rsidR="00266F18">
        <w:t>,</w:t>
      </w:r>
      <w:r w:rsidRPr="00007A0D">
        <w:t xml:space="preserve"> according</w:t>
      </w:r>
      <w:r w:rsidR="00EB1BC4">
        <w:t xml:space="preserve"> to any custom requirement. In this initial Phase</w:t>
      </w:r>
      <w:r w:rsidRPr="00007A0D">
        <w:t>, I have automated the Task Management and Status Reporting</w:t>
      </w:r>
      <w:r w:rsidR="00EB1BC4">
        <w:t xml:space="preserve"> activities</w:t>
      </w:r>
      <w:r w:rsidRPr="00007A0D">
        <w:t xml:space="preserve">. </w:t>
      </w:r>
      <w:r w:rsidR="00EB1BC4">
        <w:t>Functionalities</w:t>
      </w:r>
      <w:r w:rsidRPr="00007A0D">
        <w:t xml:space="preserve"> ca</w:t>
      </w:r>
      <w:r w:rsidR="00EB1BC4">
        <w:t>n be extended to Metrics collection</w:t>
      </w:r>
      <w:r w:rsidRPr="00007A0D">
        <w:t xml:space="preserve">, Resource </w:t>
      </w:r>
      <w:r w:rsidR="00F46960">
        <w:t>Management</w:t>
      </w:r>
      <w:r w:rsidRPr="00007A0D">
        <w:t>,</w:t>
      </w:r>
      <w:r>
        <w:t xml:space="preserve"> Defect</w:t>
      </w:r>
      <w:r w:rsidR="00F46960">
        <w:t xml:space="preserve"> Tracking</w:t>
      </w:r>
      <w:r w:rsidR="007D3943">
        <w:t xml:space="preserve"> and many more</w:t>
      </w:r>
      <w:r w:rsidR="007D3943">
        <w:t>, which is not in scope for this phase.</w:t>
      </w:r>
      <w:r w:rsidR="007D3943">
        <w:tab/>
      </w:r>
    </w:p>
    <w:p w:rsidR="00007A0D" w:rsidRDefault="00007A0D" w:rsidP="00007A0D">
      <w:pPr>
        <w:pStyle w:val="ListParagraph"/>
      </w:pPr>
    </w:p>
    <w:p w:rsidR="00EB1BC4" w:rsidRDefault="00EB1BC4" w:rsidP="00007A0D">
      <w:pPr>
        <w:pStyle w:val="ListParagraph"/>
      </w:pPr>
      <w:r>
        <w:t xml:space="preserve">Automated Task Management &amp; Status Reporting includes </w:t>
      </w:r>
      <w:r w:rsidR="00266F18">
        <w:t xml:space="preserve">the </w:t>
      </w:r>
      <w:r>
        <w:t xml:space="preserve">below </w:t>
      </w:r>
      <w:r w:rsidR="007D3943">
        <w:t>features</w:t>
      </w:r>
      <w:r>
        <w:t>:</w:t>
      </w:r>
    </w:p>
    <w:p w:rsidR="007D3943" w:rsidRDefault="007D3943" w:rsidP="007D3943">
      <w:pPr>
        <w:pStyle w:val="ListParagraph"/>
        <w:numPr>
          <w:ilvl w:val="0"/>
          <w:numId w:val="14"/>
        </w:numPr>
      </w:pPr>
      <w:r>
        <w:t>Email resources based on their roles, with the planned task list for the complete project.</w:t>
      </w:r>
    </w:p>
    <w:p w:rsidR="007D3943" w:rsidRDefault="007D3943" w:rsidP="007D3943">
      <w:pPr>
        <w:pStyle w:val="ListParagraph"/>
        <w:numPr>
          <w:ilvl w:val="0"/>
          <w:numId w:val="14"/>
        </w:numPr>
      </w:pPr>
      <w:r>
        <w:t>Daily Tasks for the respective users will be sent in the morning</w:t>
      </w:r>
    </w:p>
    <w:p w:rsidR="007D3943" w:rsidRDefault="007D3943" w:rsidP="007D3943">
      <w:pPr>
        <w:pStyle w:val="ListParagraph"/>
        <w:numPr>
          <w:ilvl w:val="0"/>
          <w:numId w:val="14"/>
        </w:numPr>
      </w:pPr>
      <w:r>
        <w:t>Follow up emails will be sent to the users, until the task completion</w:t>
      </w:r>
    </w:p>
    <w:p w:rsidR="007D3943" w:rsidRDefault="007D3943" w:rsidP="007D3943">
      <w:pPr>
        <w:pStyle w:val="ListParagraph"/>
        <w:numPr>
          <w:ilvl w:val="0"/>
          <w:numId w:val="14"/>
        </w:numPr>
      </w:pPr>
      <w:r>
        <w:t xml:space="preserve">Notify Project team about the </w:t>
      </w:r>
      <w:r w:rsidRPr="004B7386">
        <w:rPr>
          <w:noProof/>
        </w:rPr>
        <w:t>ad</w:t>
      </w:r>
      <w:r w:rsidR="004B7386">
        <w:rPr>
          <w:noProof/>
        </w:rPr>
        <w:t>-</w:t>
      </w:r>
      <w:r w:rsidRPr="004B7386">
        <w:rPr>
          <w:noProof/>
        </w:rPr>
        <w:t>hoc</w:t>
      </w:r>
      <w:r>
        <w:t xml:space="preserve"> requirements added(Unplanned task)</w:t>
      </w:r>
    </w:p>
    <w:p w:rsidR="007D3943" w:rsidRDefault="007D3943" w:rsidP="007D3943">
      <w:pPr>
        <w:pStyle w:val="ListParagraph"/>
        <w:numPr>
          <w:ilvl w:val="0"/>
          <w:numId w:val="14"/>
        </w:numPr>
      </w:pPr>
      <w:r>
        <w:t>Send Status report to Client at end of the business day.</w:t>
      </w:r>
    </w:p>
    <w:p w:rsidR="00EB1BC4" w:rsidRDefault="00EB1BC4" w:rsidP="00007A0D">
      <w:pPr>
        <w:pStyle w:val="ListParagraph"/>
      </w:pPr>
    </w:p>
    <w:p w:rsidR="00007A0D" w:rsidRDefault="00EB1BC4" w:rsidP="00007A0D">
      <w:pPr>
        <w:pStyle w:val="ListParagraph"/>
      </w:pPr>
      <w:r>
        <w:t>By u</w:t>
      </w:r>
      <w:r w:rsidR="00007A0D">
        <w:t xml:space="preserve">sing UiPath as Project Management tool, </w:t>
      </w:r>
      <w:r w:rsidR="00266F18">
        <w:t>below are the</w:t>
      </w:r>
      <w:r w:rsidR="00007A0D">
        <w:t xml:space="preserve"> following key benefits</w:t>
      </w:r>
      <w:r w:rsidR="00266F18">
        <w:t xml:space="preserve"> for the Project Managers</w:t>
      </w:r>
      <w:r w:rsidR="002C0588">
        <w:t>:</w:t>
      </w:r>
    </w:p>
    <w:p w:rsidR="002C0588" w:rsidRDefault="002C0588" w:rsidP="00007A0D">
      <w:pPr>
        <w:pStyle w:val="ListParagraph"/>
      </w:pPr>
    </w:p>
    <w:p w:rsidR="006726A0" w:rsidRDefault="00806435" w:rsidP="00007A0D">
      <w:pPr>
        <w:pStyle w:val="ListParagraph"/>
        <w:numPr>
          <w:ilvl w:val="0"/>
          <w:numId w:val="7"/>
        </w:numPr>
        <w:rPr>
          <w:i/>
        </w:rPr>
      </w:pPr>
      <w:r>
        <w:rPr>
          <w:i/>
        </w:rPr>
        <w:t xml:space="preserve">Automated email to resources about the </w:t>
      </w:r>
      <w:r w:rsidR="007D3943">
        <w:rPr>
          <w:i/>
        </w:rPr>
        <w:t>planned t</w:t>
      </w:r>
      <w:r w:rsidR="005659FF">
        <w:rPr>
          <w:i/>
        </w:rPr>
        <w:t>ask</w:t>
      </w:r>
      <w:r>
        <w:rPr>
          <w:i/>
        </w:rPr>
        <w:t xml:space="preserve"> and </w:t>
      </w:r>
      <w:r w:rsidR="007D3943">
        <w:rPr>
          <w:i/>
        </w:rPr>
        <w:t>d</w:t>
      </w:r>
      <w:r>
        <w:rPr>
          <w:i/>
        </w:rPr>
        <w:t xml:space="preserve">aily </w:t>
      </w:r>
      <w:r w:rsidR="007D3943">
        <w:rPr>
          <w:i/>
        </w:rPr>
        <w:t>f</w:t>
      </w:r>
      <w:r>
        <w:rPr>
          <w:i/>
        </w:rPr>
        <w:t>ollow up</w:t>
      </w:r>
    </w:p>
    <w:p w:rsidR="00EB1BC4" w:rsidRDefault="007D3943" w:rsidP="00007A0D">
      <w:pPr>
        <w:pStyle w:val="ListParagraph"/>
        <w:numPr>
          <w:ilvl w:val="0"/>
          <w:numId w:val="7"/>
        </w:numPr>
        <w:rPr>
          <w:i/>
        </w:rPr>
      </w:pPr>
      <w:r>
        <w:rPr>
          <w:i/>
        </w:rPr>
        <w:t>Can c</w:t>
      </w:r>
      <w:r w:rsidR="00806435">
        <w:rPr>
          <w:i/>
        </w:rPr>
        <w:t xml:space="preserve">ustomize </w:t>
      </w:r>
      <w:r>
        <w:rPr>
          <w:i/>
        </w:rPr>
        <w:t xml:space="preserve">subject and mail content in </w:t>
      </w:r>
      <w:r w:rsidR="00806435">
        <w:rPr>
          <w:i/>
        </w:rPr>
        <w:t xml:space="preserve">email notifications </w:t>
      </w:r>
    </w:p>
    <w:p w:rsidR="00806435" w:rsidRDefault="00806435" w:rsidP="00007A0D">
      <w:pPr>
        <w:pStyle w:val="ListParagraph"/>
        <w:numPr>
          <w:ilvl w:val="0"/>
          <w:numId w:val="7"/>
        </w:numPr>
        <w:rPr>
          <w:i/>
        </w:rPr>
      </w:pPr>
      <w:r>
        <w:rPr>
          <w:i/>
        </w:rPr>
        <w:t xml:space="preserve">Automated </w:t>
      </w:r>
      <w:r w:rsidR="00CF6B28">
        <w:rPr>
          <w:i/>
        </w:rPr>
        <w:t xml:space="preserve">timely </w:t>
      </w:r>
      <w:r>
        <w:rPr>
          <w:i/>
        </w:rPr>
        <w:t>reporting, helps to build trust and transparency</w:t>
      </w:r>
    </w:p>
    <w:p w:rsidR="00806435" w:rsidRDefault="00806435" w:rsidP="00007A0D">
      <w:pPr>
        <w:pStyle w:val="ListParagraph"/>
        <w:numPr>
          <w:ilvl w:val="0"/>
          <w:numId w:val="7"/>
        </w:numPr>
        <w:rPr>
          <w:i/>
        </w:rPr>
      </w:pPr>
      <w:r>
        <w:rPr>
          <w:i/>
        </w:rPr>
        <w:t>Can define the process initially</w:t>
      </w:r>
      <w:r w:rsidR="00266F18">
        <w:rPr>
          <w:i/>
        </w:rPr>
        <w:t>,</w:t>
      </w:r>
      <w:r w:rsidR="00B854DC">
        <w:rPr>
          <w:i/>
        </w:rPr>
        <w:t xml:space="preserve"> </w:t>
      </w:r>
      <w:r>
        <w:rPr>
          <w:i/>
        </w:rPr>
        <w:t>which has to be followed throughout the project</w:t>
      </w:r>
    </w:p>
    <w:p w:rsidR="00806435" w:rsidRDefault="007D3943" w:rsidP="00007A0D">
      <w:pPr>
        <w:pStyle w:val="ListParagraph"/>
        <w:numPr>
          <w:ilvl w:val="0"/>
          <w:numId w:val="7"/>
        </w:numPr>
        <w:rPr>
          <w:i/>
        </w:rPr>
      </w:pPr>
      <w:r>
        <w:rPr>
          <w:i/>
        </w:rPr>
        <w:t>Never miss any p</w:t>
      </w:r>
      <w:r w:rsidR="00806435">
        <w:rPr>
          <w:i/>
        </w:rPr>
        <w:t>lanned/unplanned task out of tracking</w:t>
      </w:r>
    </w:p>
    <w:p w:rsidR="00806435" w:rsidRDefault="007D3943" w:rsidP="00007A0D">
      <w:pPr>
        <w:pStyle w:val="ListParagraph"/>
        <w:numPr>
          <w:ilvl w:val="0"/>
          <w:numId w:val="7"/>
        </w:numPr>
        <w:rPr>
          <w:i/>
        </w:rPr>
      </w:pPr>
      <w:r>
        <w:rPr>
          <w:i/>
        </w:rPr>
        <w:t>As an extended functionality, Manager c</w:t>
      </w:r>
      <w:r w:rsidR="00CF6B28">
        <w:rPr>
          <w:i/>
        </w:rPr>
        <w:t>an build project/resource specific actions to run at any specific time</w:t>
      </w:r>
    </w:p>
    <w:p w:rsidR="00E82E42" w:rsidRDefault="00E82E42" w:rsidP="00E82E42">
      <w:pPr>
        <w:rPr>
          <w:i/>
        </w:rPr>
      </w:pPr>
    </w:p>
    <w:p w:rsidR="00E82E42" w:rsidRDefault="00E82E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82E42" w:rsidRDefault="00E82E42" w:rsidP="00E82E42">
      <w:pPr>
        <w:pStyle w:val="Heading1"/>
        <w:numPr>
          <w:ilvl w:val="0"/>
          <w:numId w:val="6"/>
        </w:numPr>
        <w:spacing w:line="480" w:lineRule="auto"/>
      </w:pPr>
      <w:bookmarkStart w:id="3" w:name="_Toc523216273"/>
      <w:r>
        <w:lastRenderedPageBreak/>
        <w:t>AS IS Process Description</w:t>
      </w:r>
      <w:bookmarkEnd w:id="3"/>
    </w:p>
    <w:p w:rsidR="00E82E42" w:rsidRDefault="00E82E42" w:rsidP="00E82E42">
      <w:pPr>
        <w:pStyle w:val="Heading2"/>
        <w:spacing w:line="480" w:lineRule="auto"/>
        <w:ind w:left="720"/>
      </w:pPr>
      <w:bookmarkStart w:id="4" w:name="_Toc523216274"/>
      <w:r>
        <w:t>2.1 Process Overview</w:t>
      </w:r>
      <w:bookmarkEnd w:id="4"/>
    </w:p>
    <w:p w:rsidR="00E82E42" w:rsidRDefault="00E82E42" w:rsidP="00107809">
      <w:pPr>
        <w:ind w:left="720"/>
      </w:pPr>
      <w:r>
        <w:t>General information about the process selected for RPA implementation, prior to its automation:</w:t>
      </w:r>
    </w:p>
    <w:tbl>
      <w:tblPr>
        <w:tblStyle w:val="GridTable4-Accent5"/>
        <w:tblW w:w="0" w:type="auto"/>
        <w:tblInd w:w="749" w:type="dxa"/>
        <w:tblLook w:val="04A0" w:firstRow="1" w:lastRow="0" w:firstColumn="1" w:lastColumn="0" w:noHBand="0" w:noVBand="1"/>
      </w:tblPr>
      <w:tblGrid>
        <w:gridCol w:w="2123"/>
        <w:gridCol w:w="5393"/>
      </w:tblGrid>
      <w:tr w:rsidR="00654D19" w:rsidTr="004675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6" w:type="dxa"/>
            <w:gridSpan w:val="2"/>
            <w:vAlign w:val="center"/>
          </w:tcPr>
          <w:p w:rsidR="00654D19" w:rsidRPr="00654D19" w:rsidRDefault="00654D19" w:rsidP="00654D19">
            <w:pPr>
              <w:jc w:val="center"/>
              <w:rPr>
                <w:sz w:val="28"/>
              </w:rPr>
            </w:pPr>
            <w:r w:rsidRPr="00654D19">
              <w:rPr>
                <w:sz w:val="24"/>
              </w:rPr>
              <w:t>AS IS Process details</w:t>
            </w:r>
          </w:p>
        </w:tc>
      </w:tr>
      <w:tr w:rsidR="00654D19" w:rsidTr="004675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654D19" w:rsidRDefault="00654D19" w:rsidP="00E82E42">
            <w:pPr>
              <w:rPr>
                <w:b w:val="0"/>
                <w:sz w:val="24"/>
              </w:rPr>
            </w:pPr>
            <w:r w:rsidRPr="00654D19">
              <w:rPr>
                <w:b w:val="0"/>
                <w:sz w:val="24"/>
              </w:rPr>
              <w:t>Process Full Name</w:t>
            </w:r>
          </w:p>
        </w:tc>
        <w:tc>
          <w:tcPr>
            <w:tcW w:w="5393" w:type="dxa"/>
          </w:tcPr>
          <w:p w:rsidR="00654D19" w:rsidRPr="00654D19" w:rsidRDefault="00654D19" w:rsidP="00E82E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54D19">
              <w:rPr>
                <w:sz w:val="24"/>
              </w:rPr>
              <w:t>Task Management and Status Reporting</w:t>
            </w:r>
          </w:p>
        </w:tc>
      </w:tr>
      <w:tr w:rsidR="00654D19" w:rsidTr="004675B7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654D19" w:rsidRDefault="00654D19" w:rsidP="00E82E42">
            <w:pPr>
              <w:rPr>
                <w:b w:val="0"/>
                <w:sz w:val="24"/>
              </w:rPr>
            </w:pPr>
            <w:r w:rsidRPr="00654D19">
              <w:rPr>
                <w:b w:val="0"/>
                <w:sz w:val="24"/>
              </w:rPr>
              <w:t>Function</w:t>
            </w:r>
          </w:p>
        </w:tc>
        <w:tc>
          <w:tcPr>
            <w:tcW w:w="5393" w:type="dxa"/>
          </w:tcPr>
          <w:p w:rsidR="00654D19" w:rsidRPr="00654D19" w:rsidRDefault="00654D19" w:rsidP="00E82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654D19">
              <w:rPr>
                <w:sz w:val="24"/>
              </w:rPr>
              <w:t>Process automation</w:t>
            </w:r>
          </w:p>
        </w:tc>
      </w:tr>
      <w:tr w:rsidR="00654D19" w:rsidTr="004675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654D19" w:rsidRDefault="00654D19" w:rsidP="00E82E42">
            <w:pPr>
              <w:rPr>
                <w:b w:val="0"/>
                <w:sz w:val="24"/>
              </w:rPr>
            </w:pPr>
            <w:r w:rsidRPr="00654D19">
              <w:rPr>
                <w:b w:val="0"/>
                <w:sz w:val="24"/>
              </w:rPr>
              <w:t>Department</w:t>
            </w:r>
          </w:p>
        </w:tc>
        <w:tc>
          <w:tcPr>
            <w:tcW w:w="5393" w:type="dxa"/>
          </w:tcPr>
          <w:p w:rsidR="00654D19" w:rsidRPr="00654D19" w:rsidRDefault="00654D19" w:rsidP="00E82E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54D19">
              <w:rPr>
                <w:sz w:val="24"/>
              </w:rPr>
              <w:t>Project Management</w:t>
            </w:r>
          </w:p>
        </w:tc>
      </w:tr>
      <w:tr w:rsidR="00654D19" w:rsidTr="004675B7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654D19" w:rsidRDefault="00654D19" w:rsidP="00E82E42">
            <w:pPr>
              <w:rPr>
                <w:b w:val="0"/>
                <w:sz w:val="24"/>
              </w:rPr>
            </w:pPr>
            <w:r w:rsidRPr="00654D19">
              <w:rPr>
                <w:b w:val="0"/>
                <w:sz w:val="24"/>
              </w:rPr>
              <w:t>Short description</w:t>
            </w:r>
          </w:p>
        </w:tc>
        <w:tc>
          <w:tcPr>
            <w:tcW w:w="5393" w:type="dxa"/>
          </w:tcPr>
          <w:p w:rsidR="00654D19" w:rsidRPr="00654D19" w:rsidRDefault="007D3943" w:rsidP="00E82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rocess automation of</w:t>
            </w:r>
            <w:r w:rsidR="00654D19" w:rsidRPr="00654D19">
              <w:rPr>
                <w:sz w:val="24"/>
              </w:rPr>
              <w:t xml:space="preserve"> the day to day task</w:t>
            </w:r>
            <w:r>
              <w:rPr>
                <w:sz w:val="24"/>
              </w:rPr>
              <w:t>s</w:t>
            </w:r>
            <w:r w:rsidR="00654D19" w:rsidRPr="00654D19">
              <w:rPr>
                <w:sz w:val="24"/>
              </w:rPr>
              <w:t xml:space="preserve"> of</w:t>
            </w:r>
            <w:r>
              <w:rPr>
                <w:sz w:val="24"/>
              </w:rPr>
              <w:t xml:space="preserve"> the</w:t>
            </w:r>
            <w:r w:rsidR="00654D19" w:rsidRPr="00654D19">
              <w:rPr>
                <w:sz w:val="24"/>
              </w:rPr>
              <w:t xml:space="preserve"> project manager and team member</w:t>
            </w:r>
            <w:r>
              <w:rPr>
                <w:sz w:val="24"/>
              </w:rPr>
              <w:t>s</w:t>
            </w:r>
          </w:p>
        </w:tc>
      </w:tr>
      <w:tr w:rsidR="00654D19" w:rsidTr="004675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654D19" w:rsidRDefault="004B7386" w:rsidP="00E82E42">
            <w:pPr>
              <w:rPr>
                <w:b w:val="0"/>
                <w:sz w:val="24"/>
              </w:rPr>
            </w:pPr>
            <w:r>
              <w:rPr>
                <w:b w:val="0"/>
                <w:noProof/>
                <w:sz w:val="24"/>
              </w:rPr>
              <w:t>The r</w:t>
            </w:r>
            <w:r w:rsidR="00654D19" w:rsidRPr="004B7386">
              <w:rPr>
                <w:b w:val="0"/>
                <w:noProof/>
                <w:sz w:val="24"/>
              </w:rPr>
              <w:t>ole</w:t>
            </w:r>
            <w:r w:rsidR="00654D19" w:rsidRPr="00654D19">
              <w:rPr>
                <w:b w:val="0"/>
                <w:sz w:val="24"/>
              </w:rPr>
              <w:t xml:space="preserve"> required for running the process</w:t>
            </w:r>
          </w:p>
        </w:tc>
        <w:tc>
          <w:tcPr>
            <w:tcW w:w="5393" w:type="dxa"/>
          </w:tcPr>
          <w:p w:rsidR="00654D19" w:rsidRPr="00654D19" w:rsidRDefault="007D3943" w:rsidP="007D39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Once</w:t>
            </w:r>
            <w:r w:rsidR="00654D19" w:rsidRPr="00654D19">
              <w:rPr>
                <w:sz w:val="24"/>
              </w:rPr>
              <w:t xml:space="preserve"> published</w:t>
            </w:r>
            <w:r>
              <w:rPr>
                <w:sz w:val="24"/>
              </w:rPr>
              <w:t>, can</w:t>
            </w:r>
            <w:r w:rsidR="00654D19" w:rsidRPr="00654D19">
              <w:rPr>
                <w:sz w:val="24"/>
              </w:rPr>
              <w:t xml:space="preserve"> use </w:t>
            </w:r>
            <w:r w:rsidR="004B7386">
              <w:rPr>
                <w:sz w:val="24"/>
              </w:rPr>
              <w:t xml:space="preserve">the </w:t>
            </w:r>
            <w:r w:rsidR="00654D19" w:rsidRPr="004B7386">
              <w:rPr>
                <w:noProof/>
                <w:sz w:val="24"/>
              </w:rPr>
              <w:t>scheduler</w:t>
            </w:r>
            <w:r w:rsidR="00654D19" w:rsidRPr="00654D19">
              <w:rPr>
                <w:sz w:val="24"/>
              </w:rPr>
              <w:t xml:space="preserve"> to run the project in orches</w:t>
            </w:r>
            <w:r>
              <w:rPr>
                <w:sz w:val="24"/>
              </w:rPr>
              <w:t>trator. Anyone with respective o</w:t>
            </w:r>
            <w:r w:rsidR="00654D19" w:rsidRPr="00654D19">
              <w:rPr>
                <w:sz w:val="24"/>
              </w:rPr>
              <w:t>rchest</w:t>
            </w:r>
            <w:r>
              <w:rPr>
                <w:sz w:val="24"/>
              </w:rPr>
              <w:t>rator login can modify/run the p</w:t>
            </w:r>
            <w:r w:rsidR="00654D19" w:rsidRPr="00654D19">
              <w:rPr>
                <w:sz w:val="24"/>
              </w:rPr>
              <w:t>roject</w:t>
            </w:r>
          </w:p>
        </w:tc>
      </w:tr>
      <w:tr w:rsidR="00654D19" w:rsidTr="004675B7">
        <w:trPr>
          <w:trHeight w:val="5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654D19" w:rsidRDefault="00654D19" w:rsidP="00E82E42">
            <w:pPr>
              <w:rPr>
                <w:b w:val="0"/>
                <w:sz w:val="24"/>
              </w:rPr>
            </w:pPr>
            <w:r w:rsidRPr="00654D19">
              <w:rPr>
                <w:b w:val="0"/>
                <w:sz w:val="24"/>
              </w:rPr>
              <w:t>Process Schedule</w:t>
            </w:r>
          </w:p>
        </w:tc>
        <w:tc>
          <w:tcPr>
            <w:tcW w:w="5393" w:type="dxa"/>
          </w:tcPr>
          <w:p w:rsidR="00C611C8" w:rsidRPr="00654D19" w:rsidRDefault="0010569F" w:rsidP="007D39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2 </w:t>
            </w:r>
            <w:r w:rsidR="007D3943">
              <w:rPr>
                <w:sz w:val="24"/>
              </w:rPr>
              <w:t>schedulers running at the specified time during all working days</w:t>
            </w:r>
          </w:p>
        </w:tc>
      </w:tr>
      <w:tr w:rsidR="00654D19" w:rsidTr="004675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654D19" w:rsidRDefault="00654D19" w:rsidP="00E82E42">
            <w:pPr>
              <w:rPr>
                <w:b w:val="0"/>
                <w:sz w:val="24"/>
              </w:rPr>
            </w:pPr>
            <w:r w:rsidRPr="00654D19">
              <w:rPr>
                <w:b w:val="0"/>
                <w:sz w:val="24"/>
              </w:rPr>
              <w:t>No. of Items process per day</w:t>
            </w:r>
          </w:p>
        </w:tc>
        <w:tc>
          <w:tcPr>
            <w:tcW w:w="5393" w:type="dxa"/>
          </w:tcPr>
          <w:p w:rsidR="00654D19" w:rsidRPr="00654D19" w:rsidRDefault="00654D19" w:rsidP="009A19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54D19">
              <w:rPr>
                <w:sz w:val="24"/>
              </w:rPr>
              <w:t xml:space="preserve">Depends on </w:t>
            </w:r>
            <w:r w:rsidR="009A19D2">
              <w:rPr>
                <w:sz w:val="24"/>
              </w:rPr>
              <w:t>Task List</w:t>
            </w:r>
          </w:p>
        </w:tc>
      </w:tr>
      <w:tr w:rsidR="00654D19" w:rsidTr="004675B7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654D19" w:rsidRDefault="00654D19" w:rsidP="00B757A3">
            <w:pPr>
              <w:rPr>
                <w:b w:val="0"/>
                <w:sz w:val="24"/>
              </w:rPr>
            </w:pPr>
            <w:r w:rsidRPr="00654D19">
              <w:rPr>
                <w:b w:val="0"/>
                <w:sz w:val="24"/>
              </w:rPr>
              <w:t xml:space="preserve">Average </w:t>
            </w:r>
            <w:r w:rsidR="00B757A3">
              <w:rPr>
                <w:b w:val="0"/>
                <w:sz w:val="24"/>
              </w:rPr>
              <w:t>execution time</w:t>
            </w:r>
          </w:p>
        </w:tc>
        <w:tc>
          <w:tcPr>
            <w:tcW w:w="5393" w:type="dxa"/>
          </w:tcPr>
          <w:p w:rsidR="009A19D2" w:rsidRPr="00654D19" w:rsidRDefault="00654D19" w:rsidP="007D39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654D19">
              <w:rPr>
                <w:sz w:val="24"/>
              </w:rPr>
              <w:t>Less than a minute</w:t>
            </w:r>
            <w:r w:rsidR="009A19D2">
              <w:rPr>
                <w:sz w:val="24"/>
              </w:rPr>
              <w:t xml:space="preserve"> for avg of 50 task</w:t>
            </w:r>
            <w:r w:rsidR="007D3943">
              <w:rPr>
                <w:sz w:val="24"/>
              </w:rPr>
              <w:t>s</w:t>
            </w:r>
            <w:r w:rsidR="009A19D2">
              <w:rPr>
                <w:sz w:val="24"/>
              </w:rPr>
              <w:t xml:space="preserve"> at any given time.</w:t>
            </w:r>
          </w:p>
        </w:tc>
      </w:tr>
      <w:tr w:rsidR="00654D19" w:rsidTr="004675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654D19" w:rsidRDefault="00654D19" w:rsidP="00E82E42">
            <w:pPr>
              <w:rPr>
                <w:b w:val="0"/>
                <w:sz w:val="24"/>
              </w:rPr>
            </w:pPr>
            <w:r w:rsidRPr="00654D19">
              <w:rPr>
                <w:b w:val="0"/>
                <w:sz w:val="24"/>
              </w:rPr>
              <w:t>Peak period</w:t>
            </w:r>
          </w:p>
        </w:tc>
        <w:tc>
          <w:tcPr>
            <w:tcW w:w="5393" w:type="dxa"/>
          </w:tcPr>
          <w:p w:rsidR="00654D19" w:rsidRPr="00654D19" w:rsidRDefault="00654D19" w:rsidP="00E82E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654D19">
              <w:rPr>
                <w:sz w:val="24"/>
              </w:rPr>
              <w:t>No Peak period</w:t>
            </w:r>
          </w:p>
        </w:tc>
      </w:tr>
      <w:tr w:rsidR="00654D19" w:rsidTr="004675B7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654D19" w:rsidRDefault="00654D19" w:rsidP="00E82E42">
            <w:pPr>
              <w:rPr>
                <w:b w:val="0"/>
                <w:sz w:val="24"/>
              </w:rPr>
            </w:pPr>
            <w:r w:rsidRPr="00654D19">
              <w:rPr>
                <w:b w:val="0"/>
                <w:sz w:val="24"/>
              </w:rPr>
              <w:t>Level of Exception rate</w:t>
            </w:r>
          </w:p>
        </w:tc>
        <w:tc>
          <w:tcPr>
            <w:tcW w:w="5393" w:type="dxa"/>
          </w:tcPr>
          <w:p w:rsidR="00654D19" w:rsidRPr="00654D19" w:rsidRDefault="009A19D2" w:rsidP="00E82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Input Files</w:t>
            </w:r>
            <w:r w:rsidR="004B7386">
              <w:rPr>
                <w:sz w:val="24"/>
              </w:rPr>
              <w:t>,</w:t>
            </w:r>
            <w:r>
              <w:rPr>
                <w:sz w:val="24"/>
              </w:rPr>
              <w:t xml:space="preserve"> </w:t>
            </w:r>
            <w:r w:rsidRPr="004B7386">
              <w:rPr>
                <w:noProof/>
                <w:sz w:val="24"/>
              </w:rPr>
              <w:t>not</w:t>
            </w:r>
            <w:r>
              <w:rPr>
                <w:sz w:val="24"/>
              </w:rPr>
              <w:t xml:space="preserve"> present/kept open during the execution</w:t>
            </w:r>
          </w:p>
        </w:tc>
      </w:tr>
      <w:tr w:rsidR="00654D19" w:rsidTr="004675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107809" w:rsidRDefault="00654D19" w:rsidP="00E82E42">
            <w:pPr>
              <w:rPr>
                <w:b w:val="0"/>
                <w:sz w:val="24"/>
              </w:rPr>
            </w:pPr>
            <w:r w:rsidRPr="00107809">
              <w:rPr>
                <w:b w:val="0"/>
                <w:sz w:val="24"/>
              </w:rPr>
              <w:t>Input Data</w:t>
            </w:r>
          </w:p>
        </w:tc>
        <w:tc>
          <w:tcPr>
            <w:tcW w:w="5393" w:type="dxa"/>
          </w:tcPr>
          <w:p w:rsidR="00654D19" w:rsidRDefault="009A19D2" w:rsidP="009A19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onfig, Task List, Status List</w:t>
            </w:r>
            <w:r w:rsidR="00654D19">
              <w:rPr>
                <w:sz w:val="24"/>
              </w:rPr>
              <w:t xml:space="preserve"> Work Sheet</w:t>
            </w:r>
            <w:r w:rsidR="00107809">
              <w:rPr>
                <w:sz w:val="24"/>
              </w:rPr>
              <w:t xml:space="preserve">, Ad-hoc Requirement document (if any) </w:t>
            </w:r>
            <w:r>
              <w:rPr>
                <w:sz w:val="24"/>
              </w:rPr>
              <w:t>and notepad file</w:t>
            </w:r>
          </w:p>
          <w:p w:rsidR="009A19D2" w:rsidRPr="00654D19" w:rsidRDefault="009A19D2" w:rsidP="009A19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More details in 2.1.1</w:t>
            </w:r>
          </w:p>
        </w:tc>
      </w:tr>
      <w:tr w:rsidR="00654D19" w:rsidTr="004675B7">
        <w:trPr>
          <w:trHeight w:val="5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3" w:type="dxa"/>
          </w:tcPr>
          <w:p w:rsidR="00654D19" w:rsidRPr="00107809" w:rsidRDefault="00654D19" w:rsidP="00E82E42">
            <w:pPr>
              <w:rPr>
                <w:b w:val="0"/>
                <w:sz w:val="24"/>
              </w:rPr>
            </w:pPr>
            <w:r w:rsidRPr="00107809">
              <w:rPr>
                <w:b w:val="0"/>
                <w:sz w:val="24"/>
              </w:rPr>
              <w:t>Output</w:t>
            </w:r>
          </w:p>
        </w:tc>
        <w:tc>
          <w:tcPr>
            <w:tcW w:w="5393" w:type="dxa"/>
          </w:tcPr>
          <w:p w:rsidR="00654D19" w:rsidRDefault="009A19D2" w:rsidP="00E82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dhocrequirement Sheet and Mail notification to project team members.</w:t>
            </w:r>
          </w:p>
          <w:p w:rsidR="009A19D2" w:rsidRDefault="009A19D2" w:rsidP="00E82E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More details in 2.1.2</w:t>
            </w:r>
          </w:p>
        </w:tc>
      </w:tr>
    </w:tbl>
    <w:p w:rsidR="00E82E42" w:rsidRDefault="00E82E42" w:rsidP="00E82E42"/>
    <w:p w:rsidR="00E82E42" w:rsidRDefault="00E82E42" w:rsidP="00E82E42"/>
    <w:p w:rsidR="00107809" w:rsidRDefault="00495C09" w:rsidP="00495C09">
      <w:pPr>
        <w:pStyle w:val="Heading3"/>
        <w:spacing w:after="240"/>
        <w:ind w:firstLine="720"/>
      </w:pPr>
      <w:bookmarkStart w:id="5" w:name="_Toc523216275"/>
      <w:r>
        <w:t xml:space="preserve">2.1.1 </w:t>
      </w:r>
      <w:r w:rsidR="009A19D2">
        <w:t>Input</w:t>
      </w:r>
      <w:bookmarkEnd w:id="5"/>
      <w:r w:rsidR="007D3943">
        <w:t xml:space="preserve"> Data:</w:t>
      </w:r>
    </w:p>
    <w:p w:rsidR="009A19D2" w:rsidRDefault="009A19D2" w:rsidP="009A19D2">
      <w:pPr>
        <w:spacing w:after="240"/>
        <w:ind w:left="720"/>
      </w:pPr>
      <w:r>
        <w:t xml:space="preserve">Below are the inputs </w:t>
      </w:r>
      <w:r w:rsidR="006976B2">
        <w:t xml:space="preserve">files </w:t>
      </w:r>
      <w:r w:rsidR="007D3943">
        <w:t>required</w:t>
      </w:r>
      <w:r w:rsidR="006976B2">
        <w:t xml:space="preserve"> for the s</w:t>
      </w:r>
      <w:r>
        <w:t>ystem to run the Task Management and Status reporting</w:t>
      </w:r>
      <w:r w:rsidR="007D3943">
        <w:t xml:space="preserve"> bots</w:t>
      </w:r>
      <w:r>
        <w:t xml:space="preserve">. This Pre-condition </w:t>
      </w:r>
      <w:r w:rsidR="007D3943">
        <w:t>is</w:t>
      </w:r>
      <w:r>
        <w:t xml:space="preserve"> must to be included in Data Folder</w:t>
      </w:r>
      <w:r w:rsidR="006976B2">
        <w:t>.</w:t>
      </w:r>
    </w:p>
    <w:p w:rsidR="00107809" w:rsidRDefault="009A19D2" w:rsidP="009A19D2">
      <w:pPr>
        <w:ind w:left="720"/>
      </w:pPr>
      <w:r w:rsidRPr="006976B2">
        <w:rPr>
          <w:b/>
        </w:rPr>
        <w:t>Config File</w:t>
      </w:r>
      <w:r>
        <w:t xml:space="preserve"> – Consists of Settings and Constant used in UiPath </w:t>
      </w:r>
      <w:r w:rsidRPr="004B7386">
        <w:rPr>
          <w:noProof/>
        </w:rPr>
        <w:t>xaml</w:t>
      </w:r>
      <w:r>
        <w:t xml:space="preserve"> files. Initially, System looks out for </w:t>
      </w:r>
      <w:r w:rsidR="004B7386">
        <w:t xml:space="preserve">the </w:t>
      </w:r>
      <w:r w:rsidRPr="004B7386">
        <w:rPr>
          <w:noProof/>
        </w:rPr>
        <w:t>config</w:t>
      </w:r>
      <w:r>
        <w:t xml:space="preserve"> file to read all the </w:t>
      </w:r>
      <w:r w:rsidR="006976B2">
        <w:t>S</w:t>
      </w:r>
      <w:r>
        <w:t>ettings(File Paths)and Constant (Variables)</w:t>
      </w:r>
    </w:p>
    <w:p w:rsidR="00FA0A2A" w:rsidRDefault="006976B2" w:rsidP="00DF58E3">
      <w:pPr>
        <w:ind w:left="720"/>
      </w:pPr>
      <w:r w:rsidRPr="006976B2">
        <w:rPr>
          <w:b/>
        </w:rPr>
        <w:lastRenderedPageBreak/>
        <w:t xml:space="preserve">TaskList </w:t>
      </w:r>
      <w:r w:rsidR="006D07BE">
        <w:rPr>
          <w:b/>
        </w:rPr>
        <w:t>Workbook</w:t>
      </w:r>
      <w:r>
        <w:t xml:space="preserve">– From </w:t>
      </w:r>
      <w:r w:rsidR="007D3943">
        <w:t xml:space="preserve">the </w:t>
      </w:r>
      <w:r>
        <w:t>requirement document</w:t>
      </w:r>
      <w:r w:rsidR="007D3943">
        <w:t xml:space="preserve"> of the project</w:t>
      </w:r>
      <w:r>
        <w:t xml:space="preserve">, </w:t>
      </w:r>
      <w:r w:rsidR="007D3943">
        <w:t xml:space="preserve">the </w:t>
      </w:r>
      <w:r>
        <w:t>Project Manager/Head identif</w:t>
      </w:r>
      <w:r w:rsidR="007D3943">
        <w:t>ies</w:t>
      </w:r>
      <w:r>
        <w:t xml:space="preserve"> </w:t>
      </w:r>
      <w:r w:rsidR="007D3943">
        <w:t>the requirements and create the</w:t>
      </w:r>
      <w:r>
        <w:t xml:space="preserve"> task list excel and assign resource</w:t>
      </w:r>
      <w:r w:rsidR="007D3943">
        <w:t>s, define schedule and effort for</w:t>
      </w:r>
      <w:r>
        <w:t xml:space="preserve"> each task. Sample Task List file</w:t>
      </w:r>
      <w:r w:rsidR="007D3943">
        <w:t xml:space="preserve"> has to be</w:t>
      </w:r>
      <w:r>
        <w:t xml:space="preserve"> added to Data\Inpu</w:t>
      </w:r>
      <w:r w:rsidR="007D3943">
        <w:t>t Folder. The file will look something like below:</w:t>
      </w:r>
    </w:p>
    <w:p w:rsidR="006976B2" w:rsidRDefault="006976B2" w:rsidP="009A19D2">
      <w:pPr>
        <w:ind w:left="720"/>
      </w:pPr>
      <w:r>
        <w:rPr>
          <w:noProof/>
          <w:lang w:eastAsia="en-IN"/>
        </w:rPr>
        <w:drawing>
          <wp:inline distT="0" distB="0" distL="0" distR="0" wp14:anchorId="4A2CE9F6" wp14:editId="149B027B">
            <wp:extent cx="5731510" cy="6337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6B2" w:rsidRDefault="006976B2" w:rsidP="009A19D2">
      <w:pPr>
        <w:ind w:left="720"/>
      </w:pPr>
    </w:p>
    <w:p w:rsidR="006976B2" w:rsidRDefault="006976B2" w:rsidP="009A19D2">
      <w:pPr>
        <w:ind w:left="720"/>
      </w:pPr>
      <w:r w:rsidRPr="006D07BE">
        <w:rPr>
          <w:b/>
        </w:rPr>
        <w:t xml:space="preserve">StatusList </w:t>
      </w:r>
      <w:r w:rsidR="006D07BE" w:rsidRPr="006D07BE">
        <w:rPr>
          <w:b/>
        </w:rPr>
        <w:t>Workbook</w:t>
      </w:r>
      <w:r>
        <w:t xml:space="preserve">– </w:t>
      </w:r>
      <w:r w:rsidR="007D3943">
        <w:t xml:space="preserve">This workbook </w:t>
      </w:r>
      <w:r>
        <w:t xml:space="preserve">should be created and placed </w:t>
      </w:r>
      <w:r w:rsidR="007D3943">
        <w:t>in Data\Input Folder.</w:t>
      </w:r>
      <w:r>
        <w:t xml:space="preserve"> It is expected that </w:t>
      </w:r>
      <w:r w:rsidR="004B7386">
        <w:t xml:space="preserve">the </w:t>
      </w:r>
      <w:r w:rsidRPr="004B7386">
        <w:rPr>
          <w:noProof/>
        </w:rPr>
        <w:t>resource</w:t>
      </w:r>
      <w:r>
        <w:t xml:space="preserve"> should fill in the status of </w:t>
      </w:r>
      <w:r w:rsidR="007D3943">
        <w:t xml:space="preserve">the activities they perform </w:t>
      </w:r>
      <w:r w:rsidR="00676091">
        <w:t xml:space="preserve">on a </w:t>
      </w:r>
      <w:bookmarkStart w:id="6" w:name="_GoBack"/>
      <w:bookmarkEnd w:id="6"/>
      <w:r w:rsidR="007D3943">
        <w:t>daily basis</w:t>
      </w:r>
      <w:r>
        <w:t xml:space="preserve">. </w:t>
      </w:r>
      <w:r w:rsidR="007D3943">
        <w:t xml:space="preserve">This workbook will be read the bot </w:t>
      </w:r>
      <w:r>
        <w:t xml:space="preserve">to send the status report to </w:t>
      </w:r>
      <w:r w:rsidR="004B7386">
        <w:t xml:space="preserve">the </w:t>
      </w:r>
      <w:r w:rsidRPr="004B7386">
        <w:rPr>
          <w:noProof/>
        </w:rPr>
        <w:t>client</w:t>
      </w:r>
      <w:r>
        <w:t>.</w:t>
      </w:r>
    </w:p>
    <w:p w:rsidR="00FF6665" w:rsidRPr="00FA0A2A" w:rsidRDefault="00FF6665" w:rsidP="00FF6665">
      <w:pPr>
        <w:ind w:left="720"/>
      </w:pPr>
      <w:r w:rsidRPr="00FA0A2A">
        <w:t>*Date Fields in the Task List should be in Date Format.</w:t>
      </w:r>
    </w:p>
    <w:p w:rsidR="006976B2" w:rsidRDefault="006976B2" w:rsidP="009A19D2">
      <w:pPr>
        <w:ind w:left="720"/>
      </w:pPr>
      <w:r>
        <w:rPr>
          <w:noProof/>
          <w:lang w:eastAsia="en-IN"/>
        </w:rPr>
        <w:drawing>
          <wp:inline distT="0" distB="0" distL="0" distR="0" wp14:anchorId="5D4789FC" wp14:editId="0B18B9EF">
            <wp:extent cx="5731510" cy="1346200"/>
            <wp:effectExtent l="0" t="0" r="254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76B2" w:rsidRDefault="006976B2" w:rsidP="009A19D2">
      <w:pPr>
        <w:ind w:left="720"/>
      </w:pPr>
    </w:p>
    <w:p w:rsidR="006976B2" w:rsidRDefault="006976B2" w:rsidP="009A19D2">
      <w:pPr>
        <w:ind w:left="720"/>
      </w:pPr>
      <w:r w:rsidRPr="00DE3470">
        <w:rPr>
          <w:b/>
        </w:rPr>
        <w:t xml:space="preserve">ExtractColumnData </w:t>
      </w:r>
      <w:r>
        <w:t xml:space="preserve">– Create </w:t>
      </w:r>
      <w:r w:rsidR="00DE3470">
        <w:t xml:space="preserve">Blank Notepad file to </w:t>
      </w:r>
      <w:r>
        <w:t xml:space="preserve">store the extracted column value temporarily </w:t>
      </w:r>
      <w:r w:rsidR="00DE3470">
        <w:t>when reading the excel file.</w:t>
      </w:r>
    </w:p>
    <w:p w:rsidR="00DE3470" w:rsidRPr="00186913" w:rsidRDefault="006D07BE" w:rsidP="009A19D2">
      <w:pPr>
        <w:ind w:left="720"/>
      </w:pPr>
      <w:r w:rsidRPr="006D07BE">
        <w:rPr>
          <w:b/>
        </w:rPr>
        <w:t>AdhocRequirement</w:t>
      </w:r>
      <w:r w:rsidR="00186913">
        <w:rPr>
          <w:b/>
        </w:rPr>
        <w:t xml:space="preserve"> </w:t>
      </w:r>
      <w:r w:rsidR="00186913" w:rsidRPr="00186913">
        <w:t xml:space="preserve">– Other than planned task defined in </w:t>
      </w:r>
      <w:r w:rsidR="004B7386">
        <w:t xml:space="preserve">the </w:t>
      </w:r>
      <w:r w:rsidR="00186913" w:rsidRPr="004B7386">
        <w:rPr>
          <w:noProof/>
        </w:rPr>
        <w:t>task</w:t>
      </w:r>
      <w:r w:rsidR="00186913" w:rsidRPr="00186913">
        <w:t xml:space="preserve"> list, if there </w:t>
      </w:r>
      <w:r w:rsidR="004B7386">
        <w:rPr>
          <w:noProof/>
        </w:rPr>
        <w:t>is</w:t>
      </w:r>
      <w:r w:rsidR="00186913" w:rsidRPr="00186913">
        <w:t xml:space="preserve"> any unplanned task identified during project development, Ad</w:t>
      </w:r>
      <w:r w:rsidR="00186913">
        <w:t>-</w:t>
      </w:r>
      <w:r w:rsidR="00186913" w:rsidRPr="00186913">
        <w:t>hoc requirement should be created wi</w:t>
      </w:r>
      <w:r w:rsidR="00186913">
        <w:t>th all details in PDF and place it in data\Input Folder. The</w:t>
      </w:r>
      <w:r w:rsidR="00186913" w:rsidRPr="00186913">
        <w:t xml:space="preserve"> naming convention as AdhocRequirement_[ID].pdf</w:t>
      </w:r>
    </w:p>
    <w:p w:rsidR="00186913" w:rsidRDefault="00186913" w:rsidP="00186913">
      <w:pPr>
        <w:ind w:left="720"/>
      </w:pPr>
      <w:r w:rsidRPr="00186913">
        <w:t>Duri</w:t>
      </w:r>
      <w:r>
        <w:t xml:space="preserve">ng Execution, PDF File is read and </w:t>
      </w:r>
      <w:r w:rsidRPr="00186913">
        <w:t xml:space="preserve">details </w:t>
      </w:r>
      <w:r>
        <w:t xml:space="preserve">are </w:t>
      </w:r>
      <w:r w:rsidRPr="00186913">
        <w:t xml:space="preserve">stored in AdhocRequirement workbook [Data\Output Folder] and Send mail </w:t>
      </w:r>
      <w:r>
        <w:t>to Project Team</w:t>
      </w:r>
      <w:r w:rsidRPr="00186913">
        <w:t>.</w:t>
      </w:r>
    </w:p>
    <w:p w:rsidR="00186913" w:rsidRPr="00186913" w:rsidRDefault="00186913" w:rsidP="00186913">
      <w:pPr>
        <w:ind w:left="720"/>
      </w:pPr>
    </w:p>
    <w:p w:rsidR="00107809" w:rsidRDefault="00495C09" w:rsidP="00495C09">
      <w:pPr>
        <w:pStyle w:val="Heading3"/>
        <w:spacing w:after="240"/>
        <w:ind w:firstLine="720"/>
      </w:pPr>
      <w:bookmarkStart w:id="7" w:name="_Toc523216276"/>
      <w:r>
        <w:t xml:space="preserve">2.1.2 </w:t>
      </w:r>
      <w:r w:rsidR="00107809">
        <w:t>Out</w:t>
      </w:r>
      <w:r w:rsidR="00DE3470">
        <w:t>put</w:t>
      </w:r>
      <w:bookmarkEnd w:id="7"/>
    </w:p>
    <w:p w:rsidR="00107809" w:rsidRDefault="00186913" w:rsidP="00495C09">
      <w:pPr>
        <w:spacing w:after="240"/>
        <w:ind w:left="720"/>
      </w:pPr>
      <w:r w:rsidRPr="0002024F">
        <w:rPr>
          <w:b/>
        </w:rPr>
        <w:t>Mail Notification:</w:t>
      </w:r>
      <w:r>
        <w:t xml:space="preserve"> As per defined condition, mail notification will be sent across all project team members based on Task list and assignee.</w:t>
      </w:r>
    </w:p>
    <w:p w:rsidR="00186913" w:rsidRDefault="00186913" w:rsidP="00495C09">
      <w:pPr>
        <w:spacing w:after="240"/>
        <w:ind w:left="720"/>
      </w:pPr>
      <w:r w:rsidRPr="0002024F">
        <w:rPr>
          <w:b/>
        </w:rPr>
        <w:t>Status Reporting:</w:t>
      </w:r>
      <w:r>
        <w:t xml:space="preserve"> Based on Status report details entered by</w:t>
      </w:r>
      <w:r w:rsidR="007D3943">
        <w:t xml:space="preserve"> the resources, Status reports</w:t>
      </w:r>
      <w:r>
        <w:t xml:space="preserve"> will be sent to stakeholders/Client included with necessary details.</w:t>
      </w:r>
    </w:p>
    <w:p w:rsidR="00186913" w:rsidRDefault="00186913" w:rsidP="00495C09">
      <w:pPr>
        <w:spacing w:after="240"/>
        <w:ind w:left="720"/>
      </w:pPr>
      <w:r w:rsidRPr="0002024F">
        <w:rPr>
          <w:b/>
        </w:rPr>
        <w:t>AdhocRequirement</w:t>
      </w:r>
      <w:r>
        <w:t xml:space="preserve">: Ad-hoc Requirement PDF File is read and </w:t>
      </w:r>
      <w:r w:rsidRPr="00186913">
        <w:t xml:space="preserve">details </w:t>
      </w:r>
      <w:r>
        <w:t xml:space="preserve">are </w:t>
      </w:r>
      <w:r w:rsidRPr="00186913">
        <w:t>stored in AdhocRequirement workbook [Data\Output Folder]</w:t>
      </w:r>
    </w:p>
    <w:p w:rsidR="00DF58E3" w:rsidRDefault="00DF58E3" w:rsidP="00DF58E3">
      <w:pPr>
        <w:pStyle w:val="Heading3"/>
        <w:spacing w:after="240"/>
        <w:ind w:firstLine="720"/>
      </w:pPr>
      <w:r w:rsidRPr="00DF58E3">
        <w:lastRenderedPageBreak/>
        <w:t>2.</w:t>
      </w:r>
      <w:r>
        <w:t>1.3 Assumptions</w:t>
      </w:r>
    </w:p>
    <w:p w:rsidR="00DF58E3" w:rsidRDefault="00DF58E3" w:rsidP="00DF58E3">
      <w:pPr>
        <w:pStyle w:val="ListParagraph"/>
        <w:numPr>
          <w:ilvl w:val="1"/>
          <w:numId w:val="13"/>
        </w:numPr>
        <w:spacing w:line="240" w:lineRule="auto"/>
      </w:pPr>
      <w:r>
        <w:t xml:space="preserve">Task list should </w:t>
      </w:r>
      <w:r w:rsidR="007D3943">
        <w:t>follow</w:t>
      </w:r>
      <w:r>
        <w:t xml:space="preserve"> pre-defined</w:t>
      </w:r>
      <w:r w:rsidR="007D3943">
        <w:t xml:space="preserve"> template and </w:t>
      </w:r>
      <w:r>
        <w:t>details</w:t>
      </w:r>
      <w:r w:rsidR="007D3943">
        <w:t xml:space="preserve"> have to be filled in with proper data</w:t>
      </w:r>
      <w:r>
        <w:t xml:space="preserve"> and placed in Data\Input Folder</w:t>
      </w:r>
    </w:p>
    <w:p w:rsidR="00DF58E3" w:rsidRDefault="00DF58E3" w:rsidP="00DF58E3">
      <w:pPr>
        <w:pStyle w:val="ListParagraph"/>
        <w:numPr>
          <w:ilvl w:val="1"/>
          <w:numId w:val="13"/>
        </w:numPr>
        <w:spacing w:line="240" w:lineRule="auto"/>
      </w:pPr>
      <w:r>
        <w:t>Status List should</w:t>
      </w:r>
      <w:r w:rsidR="007D3943">
        <w:t xml:space="preserve"> follow a </w:t>
      </w:r>
      <w:r>
        <w:t>pre-defined</w:t>
      </w:r>
      <w:r w:rsidR="007D3943">
        <w:t xml:space="preserve"> template </w:t>
      </w:r>
      <w:r>
        <w:t xml:space="preserve">and details </w:t>
      </w:r>
      <w:r w:rsidR="007D3943">
        <w:t>have to be filled in with proper data b</w:t>
      </w:r>
      <w:r>
        <w:t xml:space="preserve">y </w:t>
      </w:r>
      <w:r w:rsidR="007D3943">
        <w:t xml:space="preserve">the </w:t>
      </w:r>
      <w:r>
        <w:t>resources and placed in Data\Input Folder</w:t>
      </w:r>
    </w:p>
    <w:p w:rsidR="00431D44" w:rsidRDefault="00431D44" w:rsidP="00DF58E3">
      <w:pPr>
        <w:pStyle w:val="ListParagraph"/>
        <w:numPr>
          <w:ilvl w:val="1"/>
          <w:numId w:val="13"/>
        </w:numPr>
        <w:spacing w:line="240" w:lineRule="auto"/>
      </w:pPr>
      <w:r>
        <w:t xml:space="preserve">Task and Status List should be updated on </w:t>
      </w:r>
      <w:r w:rsidR="004B7386">
        <w:t xml:space="preserve">a </w:t>
      </w:r>
      <w:r w:rsidRPr="004B7386">
        <w:rPr>
          <w:noProof/>
        </w:rPr>
        <w:t>daily</w:t>
      </w:r>
      <w:r>
        <w:t xml:space="preserve"> basis</w:t>
      </w:r>
      <w:r w:rsidR="007D3943">
        <w:t xml:space="preserve"> if and only if there are any updates</w:t>
      </w:r>
    </w:p>
    <w:p w:rsidR="00B97906" w:rsidRDefault="00DF58E3" w:rsidP="00B97906">
      <w:pPr>
        <w:pStyle w:val="ListParagraph"/>
        <w:numPr>
          <w:ilvl w:val="1"/>
          <w:numId w:val="13"/>
        </w:numPr>
        <w:spacing w:line="240" w:lineRule="auto"/>
      </w:pPr>
      <w:r w:rsidRPr="00FA0A2A">
        <w:t xml:space="preserve">Date Fields in the Task List </w:t>
      </w:r>
      <w:r>
        <w:t xml:space="preserve">and Status List </w:t>
      </w:r>
      <w:r w:rsidRPr="00FA0A2A">
        <w:t>should be in Date Format</w:t>
      </w:r>
      <w:r w:rsidR="007D3943">
        <w:t xml:space="preserve"> (mm</w:t>
      </w:r>
      <w:r w:rsidR="00B97906">
        <w:t>-dd-</w:t>
      </w:r>
      <w:r w:rsidR="00B97906" w:rsidRPr="004B7386">
        <w:rPr>
          <w:noProof/>
        </w:rPr>
        <w:t>yyyy</w:t>
      </w:r>
      <w:r w:rsidR="00B97906">
        <w:t>)</w:t>
      </w:r>
    </w:p>
    <w:p w:rsidR="00DF58E3" w:rsidRDefault="00DF58E3" w:rsidP="00457425">
      <w:pPr>
        <w:pStyle w:val="ListParagraph"/>
        <w:numPr>
          <w:ilvl w:val="1"/>
          <w:numId w:val="13"/>
        </w:numPr>
        <w:spacing w:line="240" w:lineRule="auto"/>
      </w:pPr>
      <w:r>
        <w:t xml:space="preserve">Currently, only </w:t>
      </w:r>
      <w:r w:rsidR="007D3943">
        <w:t>1</w:t>
      </w:r>
      <w:r>
        <w:t xml:space="preserve"> developer &amp; tester can be assigned to a </w:t>
      </w:r>
      <w:r w:rsidR="00B97906">
        <w:t>task</w:t>
      </w:r>
    </w:p>
    <w:p w:rsidR="00186913" w:rsidRDefault="00186913" w:rsidP="00495C09">
      <w:pPr>
        <w:spacing w:after="240"/>
        <w:ind w:left="720"/>
      </w:pPr>
    </w:p>
    <w:p w:rsidR="00186913" w:rsidRDefault="00186913" w:rsidP="00495C09">
      <w:pPr>
        <w:spacing w:after="240"/>
        <w:ind w:left="720"/>
      </w:pPr>
    </w:p>
    <w:p w:rsidR="009E6B31" w:rsidRDefault="003A0A27" w:rsidP="00186913">
      <w:pPr>
        <w:pStyle w:val="Heading2"/>
        <w:ind w:left="720"/>
      </w:pPr>
      <w:bookmarkStart w:id="8" w:name="_Toc523216277"/>
      <w:r>
        <w:t xml:space="preserve">2.2 </w:t>
      </w:r>
      <w:r w:rsidR="001D7040">
        <w:t xml:space="preserve">Detailed </w:t>
      </w:r>
      <w:r w:rsidR="00B757A3">
        <w:t>Functional Diagram</w:t>
      </w:r>
      <w:bookmarkEnd w:id="8"/>
    </w:p>
    <w:p w:rsidR="004B105E" w:rsidRDefault="004B105E" w:rsidP="004B105E"/>
    <w:p w:rsidR="00407742" w:rsidRDefault="00407742">
      <w:r>
        <w:rPr>
          <w:noProof/>
          <w:lang w:eastAsia="en-IN"/>
        </w:rPr>
        <w:drawing>
          <wp:inline distT="0" distB="0" distL="0" distR="0" wp14:anchorId="77D8EA15" wp14:editId="19AE2C5E">
            <wp:extent cx="5731510" cy="5060315"/>
            <wp:effectExtent l="0" t="0" r="2540" b="698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6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:rsidR="00654D19" w:rsidRDefault="00B51C85" w:rsidP="004B105E">
      <w:r>
        <w:lastRenderedPageBreak/>
        <w:tab/>
      </w:r>
    </w:p>
    <w:p w:rsidR="00FC5952" w:rsidRDefault="0002024F" w:rsidP="0002024F">
      <w:pPr>
        <w:pStyle w:val="Heading2"/>
        <w:numPr>
          <w:ilvl w:val="1"/>
          <w:numId w:val="12"/>
        </w:numPr>
      </w:pPr>
      <w:r>
        <w:t xml:space="preserve"> </w:t>
      </w:r>
      <w:bookmarkStart w:id="9" w:name="_Toc523216278"/>
      <w:r w:rsidR="00A06DE6">
        <w:t>Flow</w:t>
      </w:r>
      <w:r w:rsidR="004675B7">
        <w:t xml:space="preserve"> Description</w:t>
      </w:r>
      <w:bookmarkEnd w:id="9"/>
    </w:p>
    <w:p w:rsidR="004675B7" w:rsidRDefault="004675B7" w:rsidP="004675B7">
      <w:pPr>
        <w:pStyle w:val="ListParagraph"/>
        <w:ind w:left="1110"/>
      </w:pPr>
    </w:p>
    <w:p w:rsidR="004675B7" w:rsidRDefault="004675B7" w:rsidP="004675B7">
      <w:pPr>
        <w:pStyle w:val="ListParagraph"/>
        <w:ind w:left="1110"/>
      </w:pPr>
      <w:r>
        <w:t xml:space="preserve">The short description of </w:t>
      </w:r>
      <w:r w:rsidR="004B7386">
        <w:t xml:space="preserve">the </w:t>
      </w:r>
      <w:r w:rsidRPr="004B7386">
        <w:rPr>
          <w:noProof/>
        </w:rPr>
        <w:t>component</w:t>
      </w:r>
      <w:r>
        <w:t xml:space="preserve"> used in </w:t>
      </w:r>
      <w:r w:rsidR="004B7386">
        <w:t xml:space="preserve">the </w:t>
      </w:r>
      <w:r w:rsidRPr="004B7386">
        <w:rPr>
          <w:noProof/>
        </w:rPr>
        <w:t>project</w:t>
      </w:r>
      <w:r>
        <w:t xml:space="preserve"> as below:</w:t>
      </w:r>
    </w:p>
    <w:p w:rsidR="008A0C01" w:rsidRDefault="008A0C01" w:rsidP="004675B7">
      <w:pPr>
        <w:pStyle w:val="ListParagraph"/>
        <w:ind w:left="1110"/>
      </w:pPr>
    </w:p>
    <w:tbl>
      <w:tblPr>
        <w:tblStyle w:val="TableGrid"/>
        <w:tblW w:w="0" w:type="auto"/>
        <w:tblInd w:w="1110" w:type="dxa"/>
        <w:tblLook w:val="04A0" w:firstRow="1" w:lastRow="0" w:firstColumn="1" w:lastColumn="0" w:noHBand="0" w:noVBand="1"/>
      </w:tblPr>
      <w:tblGrid>
        <w:gridCol w:w="1153"/>
        <w:gridCol w:w="6753"/>
      </w:tblGrid>
      <w:tr w:rsidR="008A0C01" w:rsidTr="008A0C01">
        <w:tc>
          <w:tcPr>
            <w:tcW w:w="1153" w:type="dxa"/>
          </w:tcPr>
          <w:p w:rsidR="008A0C01" w:rsidRPr="008A0C01" w:rsidRDefault="008A0C01" w:rsidP="004675B7">
            <w:pPr>
              <w:pStyle w:val="ListParagraph"/>
              <w:ind w:left="0"/>
              <w:rPr>
                <w:b/>
              </w:rPr>
            </w:pPr>
            <w:r w:rsidRPr="008A0C01">
              <w:rPr>
                <w:b/>
              </w:rPr>
              <w:t>Step</w:t>
            </w:r>
          </w:p>
        </w:tc>
        <w:tc>
          <w:tcPr>
            <w:tcW w:w="6753" w:type="dxa"/>
          </w:tcPr>
          <w:p w:rsidR="008A0C01" w:rsidRPr="008A0C01" w:rsidRDefault="008A0C01" w:rsidP="004675B7">
            <w:pPr>
              <w:pStyle w:val="ListParagraph"/>
              <w:ind w:left="0"/>
              <w:rPr>
                <w:b/>
              </w:rPr>
            </w:pPr>
            <w:r w:rsidRPr="008A0C01">
              <w:rPr>
                <w:b/>
              </w:rPr>
              <w:t>Short  Description</w:t>
            </w:r>
          </w:p>
        </w:tc>
      </w:tr>
      <w:tr w:rsidR="008A0C01" w:rsidTr="008A0C01">
        <w:tc>
          <w:tcPr>
            <w:tcW w:w="1153" w:type="dxa"/>
          </w:tcPr>
          <w:p w:rsidR="008A0C01" w:rsidRDefault="008A0C01" w:rsidP="004675B7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6753" w:type="dxa"/>
          </w:tcPr>
          <w:p w:rsidR="008A0C01" w:rsidRDefault="008A0C01" w:rsidP="007D3943">
            <w:pPr>
              <w:pStyle w:val="ListParagraph"/>
              <w:ind w:left="0"/>
            </w:pPr>
            <w:r>
              <w:t>Configure</w:t>
            </w:r>
            <w:r w:rsidR="007D3943">
              <w:t xml:space="preserve"> the </w:t>
            </w:r>
            <w:r>
              <w:t xml:space="preserve">scheduler in orchestrator to run </w:t>
            </w:r>
            <w:r w:rsidR="004726B8">
              <w:t xml:space="preserve">at </w:t>
            </w:r>
            <w:r w:rsidR="004726B8" w:rsidRPr="004B7386">
              <w:rPr>
                <w:noProof/>
              </w:rPr>
              <w:t>8</w:t>
            </w:r>
            <w:r w:rsidR="004B7386">
              <w:rPr>
                <w:noProof/>
              </w:rPr>
              <w:t xml:space="preserve"> </w:t>
            </w:r>
            <w:r w:rsidR="007D3943" w:rsidRPr="004B7386">
              <w:rPr>
                <w:noProof/>
              </w:rPr>
              <w:t>am</w:t>
            </w:r>
            <w:r w:rsidR="004726B8">
              <w:t xml:space="preserve"> and </w:t>
            </w:r>
            <w:r w:rsidR="004726B8" w:rsidRPr="004B7386">
              <w:rPr>
                <w:noProof/>
              </w:rPr>
              <w:t>9</w:t>
            </w:r>
            <w:r w:rsidR="004B7386">
              <w:rPr>
                <w:noProof/>
              </w:rPr>
              <w:t xml:space="preserve"> </w:t>
            </w:r>
            <w:r w:rsidR="007D3943" w:rsidRPr="004B7386">
              <w:rPr>
                <w:noProof/>
              </w:rPr>
              <w:t>pm</w:t>
            </w:r>
            <w:r w:rsidR="007D3943">
              <w:t xml:space="preserve"> </w:t>
            </w:r>
            <w:r w:rsidR="004726B8">
              <w:t xml:space="preserve">for every working </w:t>
            </w:r>
            <w:r w:rsidR="004726B8" w:rsidRPr="004B7386">
              <w:rPr>
                <w:noProof/>
              </w:rPr>
              <w:t>day</w:t>
            </w:r>
            <w:r>
              <w:t xml:space="preserve"> using unattended Bot. </w:t>
            </w:r>
          </w:p>
        </w:tc>
      </w:tr>
      <w:tr w:rsidR="008A0C01" w:rsidTr="008A0C01">
        <w:tc>
          <w:tcPr>
            <w:tcW w:w="1153" w:type="dxa"/>
          </w:tcPr>
          <w:p w:rsidR="008A0C01" w:rsidRDefault="008A0C01" w:rsidP="004675B7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6753" w:type="dxa"/>
          </w:tcPr>
          <w:p w:rsidR="008A0C01" w:rsidRDefault="004726B8" w:rsidP="004726B8">
            <w:pPr>
              <w:pStyle w:val="ListParagraph"/>
              <w:ind w:left="0"/>
            </w:pPr>
            <w:r>
              <w:t xml:space="preserve">Read Config file </w:t>
            </w:r>
            <w:r w:rsidR="007D3943">
              <w:t xml:space="preserve">for </w:t>
            </w:r>
            <w:r>
              <w:t>all the inputs like source data path(Tasklist), Settings and Constant</w:t>
            </w:r>
          </w:p>
        </w:tc>
      </w:tr>
      <w:tr w:rsidR="008A0C01" w:rsidTr="008A0C01">
        <w:tc>
          <w:tcPr>
            <w:tcW w:w="1153" w:type="dxa"/>
          </w:tcPr>
          <w:p w:rsidR="008A0C01" w:rsidRDefault="008A0C01" w:rsidP="004675B7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6753" w:type="dxa"/>
          </w:tcPr>
          <w:p w:rsidR="008A0C01" w:rsidRDefault="004726B8" w:rsidP="004726B8">
            <w:pPr>
              <w:pStyle w:val="ListParagraph"/>
              <w:ind w:left="0"/>
            </w:pPr>
            <w:r>
              <w:t xml:space="preserve">Check the current hour and assign </w:t>
            </w:r>
            <w:r w:rsidR="004B7386">
              <w:t xml:space="preserve">a </w:t>
            </w:r>
            <w:r w:rsidRPr="004B7386">
              <w:rPr>
                <w:noProof/>
              </w:rPr>
              <w:t>value</w:t>
            </w:r>
            <w:r>
              <w:t xml:space="preserve"> to variable Trigger</w:t>
            </w:r>
          </w:p>
        </w:tc>
      </w:tr>
      <w:tr w:rsidR="008A0C01" w:rsidTr="008A0C01">
        <w:tc>
          <w:tcPr>
            <w:tcW w:w="1153" w:type="dxa"/>
          </w:tcPr>
          <w:p w:rsidR="008A0C01" w:rsidRDefault="00AF014E" w:rsidP="004675B7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6753" w:type="dxa"/>
          </w:tcPr>
          <w:p w:rsidR="008A0C01" w:rsidRDefault="004726B8" w:rsidP="004726B8">
            <w:pPr>
              <w:pStyle w:val="ListParagraph"/>
              <w:ind w:left="0"/>
            </w:pPr>
            <w:r>
              <w:t>Based on the trigger value, Condition is to execute the State accordingly</w:t>
            </w:r>
          </w:p>
        </w:tc>
      </w:tr>
      <w:tr w:rsidR="008A0C01" w:rsidTr="008A0C01">
        <w:tc>
          <w:tcPr>
            <w:tcW w:w="1153" w:type="dxa"/>
          </w:tcPr>
          <w:p w:rsidR="008A0C01" w:rsidRDefault="00AF014E" w:rsidP="004675B7">
            <w:pPr>
              <w:pStyle w:val="ListParagraph"/>
              <w:ind w:left="0"/>
            </w:pPr>
            <w:r>
              <w:t>4.1</w:t>
            </w:r>
          </w:p>
        </w:tc>
        <w:tc>
          <w:tcPr>
            <w:tcW w:w="6753" w:type="dxa"/>
          </w:tcPr>
          <w:p w:rsidR="008A0C01" w:rsidRDefault="00AF014E" w:rsidP="004B7386">
            <w:pPr>
              <w:pStyle w:val="ListParagraph"/>
              <w:ind w:left="0"/>
            </w:pPr>
            <w:r>
              <w:t xml:space="preserve">If </w:t>
            </w:r>
            <w:r w:rsidR="004B7386">
              <w:t>current hours is 8 am</w:t>
            </w:r>
            <w:r>
              <w:t xml:space="preserve">, Task list should be executed. </w:t>
            </w:r>
          </w:p>
        </w:tc>
      </w:tr>
      <w:tr w:rsidR="008A0C01" w:rsidTr="008A0C01">
        <w:tc>
          <w:tcPr>
            <w:tcW w:w="1153" w:type="dxa"/>
          </w:tcPr>
          <w:p w:rsidR="008A0C01" w:rsidRDefault="00AF014E" w:rsidP="004675B7">
            <w:pPr>
              <w:pStyle w:val="ListParagraph"/>
              <w:ind w:left="0"/>
            </w:pPr>
            <w:r>
              <w:t>4.1.1</w:t>
            </w:r>
          </w:p>
        </w:tc>
        <w:tc>
          <w:tcPr>
            <w:tcW w:w="6753" w:type="dxa"/>
          </w:tcPr>
          <w:p w:rsidR="008A0C01" w:rsidRDefault="00AF014E" w:rsidP="004726B8">
            <w:pPr>
              <w:pStyle w:val="ListParagraph"/>
              <w:ind w:left="0"/>
            </w:pPr>
            <w:r>
              <w:t xml:space="preserve">Data Loading – Read &amp; load the </w:t>
            </w:r>
            <w:r w:rsidR="004726B8">
              <w:t>Task List</w:t>
            </w:r>
            <w:r>
              <w:t xml:space="preserve"> source data</w:t>
            </w:r>
          </w:p>
        </w:tc>
      </w:tr>
      <w:tr w:rsidR="008A0C01" w:rsidTr="008A0C01">
        <w:tc>
          <w:tcPr>
            <w:tcW w:w="1153" w:type="dxa"/>
          </w:tcPr>
          <w:p w:rsidR="008A0C01" w:rsidRDefault="00AF014E" w:rsidP="004675B7">
            <w:pPr>
              <w:pStyle w:val="ListParagraph"/>
              <w:ind w:left="0"/>
            </w:pPr>
            <w:r>
              <w:t>4.1.2</w:t>
            </w:r>
          </w:p>
        </w:tc>
        <w:tc>
          <w:tcPr>
            <w:tcW w:w="6753" w:type="dxa"/>
          </w:tcPr>
          <w:p w:rsidR="008A0C01" w:rsidRDefault="00AF014E" w:rsidP="004726B8">
            <w:pPr>
              <w:pStyle w:val="ListParagraph"/>
              <w:ind w:left="0"/>
            </w:pPr>
            <w:r>
              <w:t xml:space="preserve">Call </w:t>
            </w:r>
            <w:r w:rsidR="004726B8">
              <w:t>Dataload</w:t>
            </w:r>
            <w:r>
              <w:t xml:space="preserve"> Workflow – It sends Task details to Developer, Tester, Client</w:t>
            </w:r>
            <w:r w:rsidR="004B7386">
              <w:t>,</w:t>
            </w:r>
            <w:r>
              <w:t xml:space="preserve"> </w:t>
            </w:r>
            <w:r w:rsidRPr="004B7386">
              <w:rPr>
                <w:noProof/>
              </w:rPr>
              <w:t>and</w:t>
            </w:r>
            <w:r>
              <w:t xml:space="preserve"> Man</w:t>
            </w:r>
            <w:r w:rsidR="004726B8">
              <w:t xml:space="preserve">ager based on </w:t>
            </w:r>
            <w:r w:rsidR="004B7386">
              <w:t xml:space="preserve">a </w:t>
            </w:r>
            <w:r w:rsidR="004726B8" w:rsidRPr="004B7386">
              <w:rPr>
                <w:noProof/>
              </w:rPr>
              <w:t>defined</w:t>
            </w:r>
            <w:r w:rsidR="004726B8">
              <w:t xml:space="preserve"> condition</w:t>
            </w:r>
          </w:p>
        </w:tc>
      </w:tr>
      <w:tr w:rsidR="00AF014E" w:rsidTr="008A0C01">
        <w:tc>
          <w:tcPr>
            <w:tcW w:w="1153" w:type="dxa"/>
          </w:tcPr>
          <w:p w:rsidR="00AF014E" w:rsidRDefault="00AF014E" w:rsidP="004675B7">
            <w:pPr>
              <w:pStyle w:val="ListParagraph"/>
              <w:ind w:left="0"/>
            </w:pPr>
            <w:r>
              <w:t>4.1.2</w:t>
            </w:r>
          </w:p>
        </w:tc>
        <w:tc>
          <w:tcPr>
            <w:tcW w:w="6753" w:type="dxa"/>
          </w:tcPr>
          <w:p w:rsidR="00AF014E" w:rsidRDefault="00AF014E" w:rsidP="004675B7">
            <w:pPr>
              <w:pStyle w:val="ListParagraph"/>
              <w:ind w:left="0"/>
            </w:pPr>
            <w:r>
              <w:t xml:space="preserve">Call Adhoc Requirement workflow – Checks if there is </w:t>
            </w:r>
            <w:r w:rsidRPr="004B7386">
              <w:rPr>
                <w:noProof/>
              </w:rPr>
              <w:t>any</w:t>
            </w:r>
            <w:r>
              <w:t xml:space="preserve"> </w:t>
            </w:r>
            <w:r w:rsidRPr="004B7386">
              <w:rPr>
                <w:noProof/>
              </w:rPr>
              <w:t>ad</w:t>
            </w:r>
            <w:r w:rsidR="004B7386">
              <w:rPr>
                <w:noProof/>
              </w:rPr>
              <w:t>-</w:t>
            </w:r>
            <w:r w:rsidRPr="004B7386">
              <w:rPr>
                <w:noProof/>
              </w:rPr>
              <w:t>hoc</w:t>
            </w:r>
            <w:r>
              <w:t xml:space="preserve"> requirement document added by Client and send the same to Project team if added</w:t>
            </w:r>
          </w:p>
        </w:tc>
      </w:tr>
      <w:tr w:rsidR="00AF014E" w:rsidTr="008A0C01">
        <w:tc>
          <w:tcPr>
            <w:tcW w:w="1153" w:type="dxa"/>
          </w:tcPr>
          <w:p w:rsidR="00AF014E" w:rsidRDefault="00AF014E" w:rsidP="004675B7">
            <w:pPr>
              <w:pStyle w:val="ListParagraph"/>
              <w:ind w:left="0"/>
            </w:pPr>
            <w:r>
              <w:t>4.1.3</w:t>
            </w:r>
          </w:p>
        </w:tc>
        <w:tc>
          <w:tcPr>
            <w:tcW w:w="6753" w:type="dxa"/>
          </w:tcPr>
          <w:p w:rsidR="00AF014E" w:rsidRDefault="00AF014E" w:rsidP="00446A77">
            <w:pPr>
              <w:pStyle w:val="ListParagraph"/>
              <w:ind w:left="0"/>
            </w:pPr>
            <w:r>
              <w:t xml:space="preserve">Upon </w:t>
            </w:r>
            <w:r w:rsidR="00446A77">
              <w:t>co</w:t>
            </w:r>
            <w:r>
              <w:t xml:space="preserve">mpletion, it </w:t>
            </w:r>
            <w:r w:rsidRPr="004B7386">
              <w:rPr>
                <w:noProof/>
              </w:rPr>
              <w:t>execute</w:t>
            </w:r>
            <w:r w:rsidR="004B7386">
              <w:rPr>
                <w:noProof/>
              </w:rPr>
              <w:t>s</w:t>
            </w:r>
            <w:r>
              <w:t xml:space="preserve"> the end process and complete.</w:t>
            </w:r>
          </w:p>
        </w:tc>
      </w:tr>
      <w:tr w:rsidR="00AF014E" w:rsidTr="008A0C01">
        <w:tc>
          <w:tcPr>
            <w:tcW w:w="1153" w:type="dxa"/>
          </w:tcPr>
          <w:p w:rsidR="00AF014E" w:rsidRDefault="00AF014E" w:rsidP="004675B7">
            <w:pPr>
              <w:pStyle w:val="ListParagraph"/>
              <w:ind w:left="0"/>
            </w:pPr>
            <w:r>
              <w:t>4.2</w:t>
            </w:r>
          </w:p>
        </w:tc>
        <w:tc>
          <w:tcPr>
            <w:tcW w:w="6753" w:type="dxa"/>
          </w:tcPr>
          <w:p w:rsidR="00AF014E" w:rsidRDefault="004B7386" w:rsidP="004675B7">
            <w:pPr>
              <w:pStyle w:val="ListParagraph"/>
              <w:ind w:left="0"/>
            </w:pPr>
            <w:r>
              <w:t xml:space="preserve">If the </w:t>
            </w:r>
            <w:r w:rsidRPr="004B7386">
              <w:rPr>
                <w:noProof/>
              </w:rPr>
              <w:t>current</w:t>
            </w:r>
            <w:r>
              <w:t xml:space="preserve"> hour is 9 pm</w:t>
            </w:r>
            <w:r w:rsidR="00AF014E">
              <w:t>, Status Report Data should be executed</w:t>
            </w:r>
          </w:p>
        </w:tc>
      </w:tr>
      <w:tr w:rsidR="00AF014E" w:rsidTr="008A0C01">
        <w:tc>
          <w:tcPr>
            <w:tcW w:w="1153" w:type="dxa"/>
          </w:tcPr>
          <w:p w:rsidR="00AF014E" w:rsidRDefault="00AF014E" w:rsidP="004675B7">
            <w:pPr>
              <w:pStyle w:val="ListParagraph"/>
              <w:ind w:left="0"/>
            </w:pPr>
            <w:r>
              <w:t>4.2.1</w:t>
            </w:r>
          </w:p>
        </w:tc>
        <w:tc>
          <w:tcPr>
            <w:tcW w:w="6753" w:type="dxa"/>
          </w:tcPr>
          <w:p w:rsidR="00AF014E" w:rsidRDefault="00AF014E" w:rsidP="004675B7">
            <w:pPr>
              <w:pStyle w:val="ListParagraph"/>
              <w:ind w:left="0"/>
            </w:pPr>
            <w:r>
              <w:t xml:space="preserve">Call Status Report Data – Checks status report excel input file and filter today’s status and send mail to Client. </w:t>
            </w:r>
          </w:p>
        </w:tc>
      </w:tr>
      <w:tr w:rsidR="00AF014E" w:rsidTr="008A0C01">
        <w:tc>
          <w:tcPr>
            <w:tcW w:w="1153" w:type="dxa"/>
          </w:tcPr>
          <w:p w:rsidR="00AF014E" w:rsidRDefault="00AF014E" w:rsidP="004675B7">
            <w:pPr>
              <w:pStyle w:val="ListParagraph"/>
              <w:ind w:left="0"/>
            </w:pPr>
            <w:r>
              <w:t>4.2.2</w:t>
            </w:r>
          </w:p>
        </w:tc>
        <w:tc>
          <w:tcPr>
            <w:tcW w:w="6753" w:type="dxa"/>
          </w:tcPr>
          <w:p w:rsidR="00AF014E" w:rsidRDefault="00056BBD" w:rsidP="004675B7">
            <w:pPr>
              <w:pStyle w:val="ListParagraph"/>
              <w:ind w:left="0"/>
            </w:pPr>
            <w:r>
              <w:t>Upon c</w:t>
            </w:r>
            <w:r w:rsidR="00AF014E">
              <w:t xml:space="preserve">ompletion, it </w:t>
            </w:r>
            <w:r w:rsidR="00AF014E" w:rsidRPr="004B7386">
              <w:rPr>
                <w:noProof/>
              </w:rPr>
              <w:t>execute</w:t>
            </w:r>
            <w:r w:rsidR="004B7386">
              <w:rPr>
                <w:noProof/>
              </w:rPr>
              <w:t>s</w:t>
            </w:r>
            <w:r w:rsidR="00AF014E">
              <w:t xml:space="preserve"> the end process and complete</w:t>
            </w:r>
          </w:p>
        </w:tc>
      </w:tr>
    </w:tbl>
    <w:p w:rsidR="008A0C01" w:rsidRDefault="008A0C01" w:rsidP="004675B7">
      <w:pPr>
        <w:pStyle w:val="ListParagraph"/>
        <w:ind w:left="1110"/>
      </w:pPr>
    </w:p>
    <w:p w:rsidR="00425626" w:rsidRDefault="00425626" w:rsidP="0002024F">
      <w:pPr>
        <w:pStyle w:val="Heading1"/>
        <w:numPr>
          <w:ilvl w:val="0"/>
          <w:numId w:val="12"/>
        </w:numPr>
        <w:spacing w:line="360" w:lineRule="auto"/>
      </w:pPr>
      <w:bookmarkStart w:id="10" w:name="_Toc523216279"/>
      <w:r>
        <w:t>Implemented Functionalities:</w:t>
      </w:r>
      <w:bookmarkEnd w:id="10"/>
    </w:p>
    <w:p w:rsidR="00425626" w:rsidRDefault="00425626" w:rsidP="00315F05">
      <w:pPr>
        <w:pStyle w:val="Heading2"/>
        <w:spacing w:line="360" w:lineRule="auto"/>
        <w:ind w:left="720"/>
      </w:pPr>
      <w:bookmarkStart w:id="11" w:name="_Toc523216280"/>
      <w:r>
        <w:t>Send Task:</w:t>
      </w:r>
      <w:bookmarkEnd w:id="11"/>
      <w:r>
        <w:t xml:space="preserve"> </w:t>
      </w:r>
    </w:p>
    <w:p w:rsidR="00425626" w:rsidRDefault="00425626" w:rsidP="00315F05">
      <w:pPr>
        <w:spacing w:line="360" w:lineRule="auto"/>
        <w:ind w:left="720"/>
      </w:pPr>
      <w:r>
        <w:t xml:space="preserve">As a daily task, reads the </w:t>
      </w:r>
      <w:r w:rsidR="00056BBD">
        <w:t>task list</w:t>
      </w:r>
      <w:r>
        <w:t xml:space="preserve"> placed at Data\Input Folder and load it as Data table. Based on </w:t>
      </w:r>
      <w:r w:rsidR="004B7386">
        <w:t xml:space="preserve">a </w:t>
      </w:r>
      <w:r w:rsidRPr="004B7386">
        <w:rPr>
          <w:noProof/>
        </w:rPr>
        <w:t>condition</w:t>
      </w:r>
      <w:r>
        <w:t xml:space="preserve"> defined in DataLoad.</w:t>
      </w:r>
      <w:r w:rsidRPr="004B7386">
        <w:rPr>
          <w:noProof/>
        </w:rPr>
        <w:t>xaml</w:t>
      </w:r>
      <w:r>
        <w:t xml:space="preserve"> it </w:t>
      </w:r>
      <w:r w:rsidRPr="004B7386">
        <w:rPr>
          <w:noProof/>
        </w:rPr>
        <w:t>send</w:t>
      </w:r>
      <w:r w:rsidR="004B7386">
        <w:rPr>
          <w:noProof/>
        </w:rPr>
        <w:t>s</w:t>
      </w:r>
      <w:r>
        <w:t xml:space="preserve"> out the mail to Project team includes Developer, Tester, Support(if any), Project Manager, Client</w:t>
      </w:r>
      <w:r w:rsidR="004B7386">
        <w:t>,</w:t>
      </w:r>
      <w:r>
        <w:t xml:space="preserve"> </w:t>
      </w:r>
      <w:r w:rsidRPr="004B7386">
        <w:rPr>
          <w:noProof/>
        </w:rPr>
        <w:t>and</w:t>
      </w:r>
      <w:r>
        <w:t xml:space="preserve"> BA</w:t>
      </w:r>
    </w:p>
    <w:p w:rsidR="00425626" w:rsidRDefault="00425626" w:rsidP="00315F05">
      <w:pPr>
        <w:pStyle w:val="Heading2"/>
        <w:spacing w:line="360" w:lineRule="auto"/>
      </w:pPr>
      <w:r>
        <w:tab/>
      </w:r>
      <w:bookmarkStart w:id="12" w:name="_Toc523216281"/>
      <w:r>
        <w:t>Ad</w:t>
      </w:r>
      <w:r w:rsidR="00315F05">
        <w:t>-</w:t>
      </w:r>
      <w:r>
        <w:t>hoc Requirement:</w:t>
      </w:r>
      <w:bookmarkEnd w:id="12"/>
    </w:p>
    <w:p w:rsidR="00425626" w:rsidRPr="00425626" w:rsidRDefault="00425626" w:rsidP="00315F05">
      <w:pPr>
        <w:spacing w:line="360" w:lineRule="auto"/>
        <w:ind w:left="720"/>
      </w:pPr>
      <w:r>
        <w:t xml:space="preserve">Other the planned task defined in Requirement Source, </w:t>
      </w:r>
      <w:r w:rsidR="00315F05">
        <w:t>if</w:t>
      </w:r>
      <w:r>
        <w:t xml:space="preserve"> there are any ad</w:t>
      </w:r>
      <w:r w:rsidR="00315F05">
        <w:t>-</w:t>
      </w:r>
      <w:r>
        <w:t xml:space="preserve">hoc requirement added, </w:t>
      </w:r>
      <w:r w:rsidRPr="004B7386">
        <w:rPr>
          <w:noProof/>
        </w:rPr>
        <w:t>then</w:t>
      </w:r>
      <w:r>
        <w:t xml:space="preserve"> </w:t>
      </w:r>
      <w:r w:rsidR="004B7386">
        <w:t xml:space="preserve">the </w:t>
      </w:r>
      <w:r w:rsidRPr="004B7386">
        <w:rPr>
          <w:noProof/>
        </w:rPr>
        <w:t>system</w:t>
      </w:r>
      <w:r>
        <w:t xml:space="preserve"> will read the file (Data\Input\ Folder) and send out the mail to Project manager. Ad</w:t>
      </w:r>
      <w:r w:rsidR="00315F05">
        <w:t>-</w:t>
      </w:r>
      <w:r>
        <w:t>hoc requirement details are extracted from PDF and added to excel sheet placed in (Data\Output Folder) and then file moved to Ad</w:t>
      </w:r>
      <w:r w:rsidR="00315F05">
        <w:t>-</w:t>
      </w:r>
      <w:r>
        <w:t>hoc Requirement Folder placed in the Input.</w:t>
      </w:r>
    </w:p>
    <w:p w:rsidR="004675B7" w:rsidRDefault="008A0C01" w:rsidP="00315F05">
      <w:pPr>
        <w:pStyle w:val="Heading2"/>
        <w:spacing w:line="360" w:lineRule="auto"/>
      </w:pPr>
      <w:r>
        <w:lastRenderedPageBreak/>
        <w:tab/>
      </w:r>
      <w:bookmarkStart w:id="13" w:name="_Toc523216282"/>
      <w:r w:rsidR="00425626">
        <w:t>Status Reporting:</w:t>
      </w:r>
      <w:bookmarkEnd w:id="13"/>
    </w:p>
    <w:p w:rsidR="00425626" w:rsidRPr="00425626" w:rsidRDefault="00425626" w:rsidP="00315F05">
      <w:pPr>
        <w:spacing w:line="360" w:lineRule="auto"/>
        <w:ind w:left="720"/>
      </w:pPr>
      <w:r>
        <w:t xml:space="preserve">As a daily task, team member </w:t>
      </w:r>
      <w:r w:rsidRPr="004B7386">
        <w:rPr>
          <w:noProof/>
        </w:rPr>
        <w:t>update</w:t>
      </w:r>
      <w:r w:rsidR="004B7386">
        <w:rPr>
          <w:noProof/>
        </w:rPr>
        <w:t>s</w:t>
      </w:r>
      <w:r>
        <w:t xml:space="preserve"> the status of the day in </w:t>
      </w:r>
      <w:r w:rsidR="004B7386">
        <w:t xml:space="preserve">the </w:t>
      </w:r>
      <w:r w:rsidRPr="004B7386">
        <w:rPr>
          <w:noProof/>
        </w:rPr>
        <w:t>excel</w:t>
      </w:r>
      <w:r>
        <w:t xml:space="preserve"> file. StatusReportData.xaml will read this file placed in Data\Input Folder and read the data based on </w:t>
      </w:r>
      <w:r w:rsidR="004B7386">
        <w:t xml:space="preserve">a </w:t>
      </w:r>
      <w:r w:rsidRPr="004B7386">
        <w:rPr>
          <w:noProof/>
        </w:rPr>
        <w:t>condition</w:t>
      </w:r>
      <w:r>
        <w:t xml:space="preserve"> defined and send out the status mail to Project Client. </w:t>
      </w:r>
    </w:p>
    <w:p w:rsidR="004675B7" w:rsidRDefault="004675B7" w:rsidP="00665D5F">
      <w:pPr>
        <w:pStyle w:val="Heading2"/>
      </w:pPr>
      <w:r>
        <w:tab/>
      </w:r>
      <w:bookmarkStart w:id="14" w:name="_Toc523216283"/>
      <w:r w:rsidR="00665D5F">
        <w:t>Exception Handling:</w:t>
      </w:r>
      <w:bookmarkEnd w:id="14"/>
    </w:p>
    <w:p w:rsidR="00665D5F" w:rsidRPr="00665D5F" w:rsidRDefault="00856034" w:rsidP="00665D5F">
      <w:pPr>
        <w:ind w:left="720"/>
      </w:pPr>
      <w:r>
        <w:t>All the</w:t>
      </w:r>
      <w:r w:rsidR="000B1799">
        <w:t xml:space="preserve"> Exceptions are</w:t>
      </w:r>
      <w:r w:rsidR="00665D5F">
        <w:t xml:space="preserve"> handled </w:t>
      </w:r>
      <w:r w:rsidR="000B1799">
        <w:t xml:space="preserve">across application </w:t>
      </w:r>
      <w:r w:rsidR="00665D5F">
        <w:t xml:space="preserve">and </w:t>
      </w:r>
      <w:r w:rsidR="004B7386">
        <w:t xml:space="preserve">a </w:t>
      </w:r>
      <w:r w:rsidR="00665D5F" w:rsidRPr="004B7386">
        <w:rPr>
          <w:noProof/>
        </w:rPr>
        <w:t>valid</w:t>
      </w:r>
      <w:r w:rsidR="00665D5F">
        <w:t xml:space="preserve"> log messag</w:t>
      </w:r>
      <w:r w:rsidR="000B1799">
        <w:t>e is printed</w:t>
      </w:r>
      <w:r w:rsidR="00665D5F">
        <w:t xml:space="preserve">. This prevents the application to stop in-between the execution and avoid manual intervention. </w:t>
      </w:r>
    </w:p>
    <w:p w:rsidR="004675B7" w:rsidRDefault="00315F05" w:rsidP="0002024F">
      <w:pPr>
        <w:pStyle w:val="Heading1"/>
        <w:numPr>
          <w:ilvl w:val="0"/>
          <w:numId w:val="12"/>
        </w:numPr>
      </w:pPr>
      <w:bookmarkStart w:id="15" w:name="_Toc523216284"/>
      <w:r>
        <w:t>Extended Functionalities:</w:t>
      </w:r>
      <w:bookmarkEnd w:id="15"/>
    </w:p>
    <w:p w:rsidR="00315F05" w:rsidRDefault="00315F05" w:rsidP="00315F05">
      <w:pPr>
        <w:ind w:left="720"/>
      </w:pPr>
    </w:p>
    <w:p w:rsidR="00281D87" w:rsidRDefault="00281D87" w:rsidP="00281D87">
      <w:pPr>
        <w:pStyle w:val="Heading2"/>
        <w:ind w:firstLine="720"/>
      </w:pPr>
      <w:bookmarkStart w:id="16" w:name="_Toc523216285"/>
      <w:r>
        <w:t>Data Source:</w:t>
      </w:r>
      <w:bookmarkEnd w:id="16"/>
    </w:p>
    <w:p w:rsidR="00281D87" w:rsidRDefault="00281D87" w:rsidP="00281D87">
      <w:pPr>
        <w:ind w:left="720"/>
      </w:pPr>
      <w:r>
        <w:t xml:space="preserve">As per current implementation, </w:t>
      </w:r>
      <w:r w:rsidR="004B7386">
        <w:t xml:space="preserve">the </w:t>
      </w:r>
      <w:r w:rsidRPr="004B7386">
        <w:rPr>
          <w:noProof/>
        </w:rPr>
        <w:t>data</w:t>
      </w:r>
      <w:r>
        <w:t xml:space="preserve"> source of the application is considered as MS Excel. It can be replaced by any </w:t>
      </w:r>
      <w:r w:rsidRPr="004B7386">
        <w:rPr>
          <w:noProof/>
        </w:rPr>
        <w:t>web</w:t>
      </w:r>
      <w:r w:rsidR="004B7386">
        <w:rPr>
          <w:noProof/>
        </w:rPr>
        <w:t>-</w:t>
      </w:r>
      <w:r w:rsidRPr="004B7386">
        <w:rPr>
          <w:noProof/>
        </w:rPr>
        <w:t>based</w:t>
      </w:r>
      <w:r>
        <w:t xml:space="preserve">/Desktop tool as per need. </w:t>
      </w:r>
    </w:p>
    <w:p w:rsidR="00281D87" w:rsidRDefault="00281D87" w:rsidP="00281D87">
      <w:pPr>
        <w:pStyle w:val="Heading2"/>
        <w:ind w:firstLine="720"/>
      </w:pPr>
      <w:bookmarkStart w:id="17" w:name="_Toc523216286"/>
      <w:r>
        <w:t>File Location:</w:t>
      </w:r>
      <w:bookmarkEnd w:id="17"/>
    </w:p>
    <w:p w:rsidR="00281D87" w:rsidRDefault="00281D87" w:rsidP="00281D87">
      <w:pPr>
        <w:ind w:left="720"/>
      </w:pPr>
      <w:r>
        <w:t>Project files are currently been placed in Data Folder of Application and read/write from the application. It could be difficult to project team to read/write in UiPath Folder, so this location can be changed to any Online File Repository where UiPath can read data file for processing.</w:t>
      </w:r>
    </w:p>
    <w:p w:rsidR="00281D87" w:rsidRDefault="00281D87" w:rsidP="00281D87">
      <w:pPr>
        <w:pStyle w:val="Heading2"/>
      </w:pPr>
      <w:r>
        <w:tab/>
      </w:r>
      <w:bookmarkStart w:id="18" w:name="_Toc523216287"/>
      <w:r>
        <w:t>Metrics</w:t>
      </w:r>
      <w:r w:rsidR="00665D5F">
        <w:t xml:space="preserve"> Collection</w:t>
      </w:r>
      <w:r>
        <w:t>:</w:t>
      </w:r>
      <w:bookmarkEnd w:id="18"/>
    </w:p>
    <w:p w:rsidR="00281D87" w:rsidRPr="00281D87" w:rsidRDefault="00281D87" w:rsidP="00281D87">
      <w:pPr>
        <w:ind w:left="720"/>
      </w:pPr>
      <w:r>
        <w:t>In Requirement and Status report data source, Schedule and Effort is identified and it can be used to calculate the metrics calculation according to Project, Task</w:t>
      </w:r>
      <w:r w:rsidR="004B7386">
        <w:t>,</w:t>
      </w:r>
      <w:r>
        <w:t xml:space="preserve"> </w:t>
      </w:r>
      <w:r w:rsidRPr="004B7386">
        <w:rPr>
          <w:noProof/>
        </w:rPr>
        <w:t>and</w:t>
      </w:r>
      <w:r>
        <w:t xml:space="preserve"> Resource. Tracking defect details </w:t>
      </w:r>
      <w:r w:rsidRPr="004B7386">
        <w:rPr>
          <w:noProof/>
        </w:rPr>
        <w:t>help</w:t>
      </w:r>
      <w:r>
        <w:t xml:space="preserve"> to build metrics related to defect.</w:t>
      </w:r>
    </w:p>
    <w:p w:rsidR="000B1799" w:rsidRPr="00315F05" w:rsidRDefault="000B1799" w:rsidP="000B1799">
      <w:pPr>
        <w:ind w:left="720"/>
      </w:pPr>
    </w:p>
    <w:sectPr w:rsidR="000B1799" w:rsidRPr="00315F05" w:rsidSect="000D7970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54C6" w:rsidRDefault="009954C6" w:rsidP="003A7681">
      <w:pPr>
        <w:spacing w:after="0" w:line="240" w:lineRule="auto"/>
      </w:pPr>
      <w:r>
        <w:separator/>
      </w:r>
    </w:p>
  </w:endnote>
  <w:endnote w:type="continuationSeparator" w:id="0">
    <w:p w:rsidR="009954C6" w:rsidRDefault="009954C6" w:rsidP="003A7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">
    <w:altName w:val="Arial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D7970" w:rsidRDefault="000D7970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676091">
      <w:rPr>
        <w:caps/>
        <w:noProof/>
        <w:color w:val="5B9BD5" w:themeColor="accent1"/>
      </w:rPr>
      <w:t>8</w:t>
    </w:r>
    <w:r>
      <w:rPr>
        <w:caps/>
        <w:noProof/>
        <w:color w:val="5B9BD5" w:themeColor="accent1"/>
      </w:rPr>
      <w:fldChar w:fldCharType="end"/>
    </w:r>
  </w:p>
  <w:p w:rsidR="00833666" w:rsidRDefault="008336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54C6" w:rsidRDefault="009954C6" w:rsidP="003A7681">
      <w:pPr>
        <w:spacing w:after="0" w:line="240" w:lineRule="auto"/>
      </w:pPr>
      <w:r>
        <w:separator/>
      </w:r>
    </w:p>
  </w:footnote>
  <w:footnote w:type="continuationSeparator" w:id="0">
    <w:p w:rsidR="009954C6" w:rsidRDefault="009954C6" w:rsidP="003A76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7681" w:rsidRDefault="003A7681">
    <w:pPr>
      <w:spacing w:line="264" w:lineRule="auto"/>
    </w:pPr>
    <w:r>
      <w:rPr>
        <w:noProof/>
        <w:color w:val="000000"/>
        <w:lang w:eastAsia="en-I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651CEFCE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5B9BD5" w:themeColor="accent1"/>
          <w:sz w:val="20"/>
          <w:szCs w:val="20"/>
        </w:rPr>
        <w:alias w:val="Title"/>
        <w:id w:val="15524250"/>
        <w:placeholder>
          <w:docPart w:val="370084CC1AB24A4993BB83B1F3A776B4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B1BC4">
          <w:rPr>
            <w:color w:val="5B9BD5" w:themeColor="accent1"/>
            <w:sz w:val="20"/>
            <w:szCs w:val="20"/>
          </w:rPr>
          <w:t>Instruction Document - Task Management &amp; Status Reporting</w:t>
        </w:r>
      </w:sdtContent>
    </w:sdt>
  </w:p>
  <w:p w:rsidR="003A7681" w:rsidRDefault="003A768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B25D0"/>
    <w:multiLevelType w:val="multilevel"/>
    <w:tmpl w:val="4C3E61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11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18397894"/>
    <w:multiLevelType w:val="hybridMultilevel"/>
    <w:tmpl w:val="21D416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00FF8"/>
    <w:multiLevelType w:val="hybridMultilevel"/>
    <w:tmpl w:val="A5041FB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A258B5"/>
    <w:multiLevelType w:val="hybridMultilevel"/>
    <w:tmpl w:val="0AC0DF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E27CC5"/>
    <w:multiLevelType w:val="hybridMultilevel"/>
    <w:tmpl w:val="E67E2C1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16300AA"/>
    <w:multiLevelType w:val="hybridMultilevel"/>
    <w:tmpl w:val="CED8E0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923CC9"/>
    <w:multiLevelType w:val="hybridMultilevel"/>
    <w:tmpl w:val="18EC83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FB04EA"/>
    <w:multiLevelType w:val="hybridMultilevel"/>
    <w:tmpl w:val="BEDEFE18"/>
    <w:lvl w:ilvl="0" w:tplc="40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57AD55EC"/>
    <w:multiLevelType w:val="multilevel"/>
    <w:tmpl w:val="F92CC7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9" w15:restartNumberingAfterBreak="0">
    <w:nsid w:val="61251DE5"/>
    <w:multiLevelType w:val="hybridMultilevel"/>
    <w:tmpl w:val="39BA023C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7EF04B9"/>
    <w:multiLevelType w:val="hybridMultilevel"/>
    <w:tmpl w:val="6554D902"/>
    <w:lvl w:ilvl="0" w:tplc="D1DEE4C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8500481"/>
    <w:multiLevelType w:val="multilevel"/>
    <w:tmpl w:val="8A7EA1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6BA723BD"/>
    <w:multiLevelType w:val="hybridMultilevel"/>
    <w:tmpl w:val="BED0BE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EF15E0"/>
    <w:multiLevelType w:val="hybridMultilevel"/>
    <w:tmpl w:val="79ECF246"/>
    <w:lvl w:ilvl="0" w:tplc="99D4FD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12"/>
  </w:num>
  <w:num w:numId="3">
    <w:abstractNumId w:val="1"/>
  </w:num>
  <w:num w:numId="4">
    <w:abstractNumId w:val="6"/>
  </w:num>
  <w:num w:numId="5">
    <w:abstractNumId w:val="3"/>
  </w:num>
  <w:num w:numId="6">
    <w:abstractNumId w:val="0"/>
  </w:num>
  <w:num w:numId="7">
    <w:abstractNumId w:val="4"/>
  </w:num>
  <w:num w:numId="8">
    <w:abstractNumId w:val="9"/>
  </w:num>
  <w:num w:numId="9">
    <w:abstractNumId w:val="13"/>
  </w:num>
  <w:num w:numId="10">
    <w:abstractNumId w:val="10"/>
  </w:num>
  <w:num w:numId="11">
    <w:abstractNumId w:val="7"/>
  </w:num>
  <w:num w:numId="12">
    <w:abstractNumId w:val="8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rOwsACyzIFcJR2l4NTi4sz8PJACk1oAH6nnuiwAAAA="/>
  </w:docVars>
  <w:rsids>
    <w:rsidRoot w:val="00225CB7"/>
    <w:rsid w:val="00007A0D"/>
    <w:rsid w:val="0002024F"/>
    <w:rsid w:val="000406C5"/>
    <w:rsid w:val="00056BBD"/>
    <w:rsid w:val="00085710"/>
    <w:rsid w:val="00091012"/>
    <w:rsid w:val="000B1799"/>
    <w:rsid w:val="000C08FB"/>
    <w:rsid w:val="000D7970"/>
    <w:rsid w:val="000E5430"/>
    <w:rsid w:val="0010569F"/>
    <w:rsid w:val="00107809"/>
    <w:rsid w:val="00186913"/>
    <w:rsid w:val="001D7040"/>
    <w:rsid w:val="00225CB7"/>
    <w:rsid w:val="0023345B"/>
    <w:rsid w:val="00266F18"/>
    <w:rsid w:val="00281D87"/>
    <w:rsid w:val="002C0588"/>
    <w:rsid w:val="00315F05"/>
    <w:rsid w:val="003A0A27"/>
    <w:rsid w:val="003A7681"/>
    <w:rsid w:val="003F7E90"/>
    <w:rsid w:val="00407742"/>
    <w:rsid w:val="00411978"/>
    <w:rsid w:val="00425626"/>
    <w:rsid w:val="00431D44"/>
    <w:rsid w:val="00446A77"/>
    <w:rsid w:val="00457425"/>
    <w:rsid w:val="004675B7"/>
    <w:rsid w:val="004726B8"/>
    <w:rsid w:val="004838ED"/>
    <w:rsid w:val="00495C09"/>
    <w:rsid w:val="004B105E"/>
    <w:rsid w:val="004B7386"/>
    <w:rsid w:val="00522580"/>
    <w:rsid w:val="005659FF"/>
    <w:rsid w:val="00566F2E"/>
    <w:rsid w:val="00610C98"/>
    <w:rsid w:val="00654D19"/>
    <w:rsid w:val="00665D5F"/>
    <w:rsid w:val="006726A0"/>
    <w:rsid w:val="00676091"/>
    <w:rsid w:val="00694D43"/>
    <w:rsid w:val="006976B2"/>
    <w:rsid w:val="006D07BE"/>
    <w:rsid w:val="006F4206"/>
    <w:rsid w:val="00777017"/>
    <w:rsid w:val="007D3188"/>
    <w:rsid w:val="007D3943"/>
    <w:rsid w:val="007D3D1E"/>
    <w:rsid w:val="00806435"/>
    <w:rsid w:val="00833666"/>
    <w:rsid w:val="00856034"/>
    <w:rsid w:val="008A0C01"/>
    <w:rsid w:val="009954C6"/>
    <w:rsid w:val="009A19D2"/>
    <w:rsid w:val="009D5A8D"/>
    <w:rsid w:val="009E6B31"/>
    <w:rsid w:val="00A06DE6"/>
    <w:rsid w:val="00A45BF0"/>
    <w:rsid w:val="00A7637E"/>
    <w:rsid w:val="00AE464E"/>
    <w:rsid w:val="00AF014E"/>
    <w:rsid w:val="00B374C2"/>
    <w:rsid w:val="00B51C85"/>
    <w:rsid w:val="00B757A3"/>
    <w:rsid w:val="00B854DC"/>
    <w:rsid w:val="00B97906"/>
    <w:rsid w:val="00C0195F"/>
    <w:rsid w:val="00C31435"/>
    <w:rsid w:val="00C451B2"/>
    <w:rsid w:val="00C611C8"/>
    <w:rsid w:val="00C6693D"/>
    <w:rsid w:val="00CB411A"/>
    <w:rsid w:val="00CD059E"/>
    <w:rsid w:val="00CF6B28"/>
    <w:rsid w:val="00D2641A"/>
    <w:rsid w:val="00DE3470"/>
    <w:rsid w:val="00DF37D5"/>
    <w:rsid w:val="00DF58E3"/>
    <w:rsid w:val="00E24056"/>
    <w:rsid w:val="00E3464A"/>
    <w:rsid w:val="00E82E42"/>
    <w:rsid w:val="00EB1BC4"/>
    <w:rsid w:val="00EB59E0"/>
    <w:rsid w:val="00F46960"/>
    <w:rsid w:val="00F86927"/>
    <w:rsid w:val="00FA0A2A"/>
    <w:rsid w:val="00FC5952"/>
    <w:rsid w:val="00FF6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19D0EC4-3E48-4BB8-A6DA-C956DC3E59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5C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C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95C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5CB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25CB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B411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76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681"/>
  </w:style>
  <w:style w:type="paragraph" w:styleId="Footer">
    <w:name w:val="footer"/>
    <w:basedOn w:val="Normal"/>
    <w:link w:val="FooterChar"/>
    <w:uiPriority w:val="99"/>
    <w:unhideWhenUsed/>
    <w:rsid w:val="003A76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681"/>
  </w:style>
  <w:style w:type="paragraph" w:styleId="BalloonText">
    <w:name w:val="Balloon Text"/>
    <w:basedOn w:val="Normal"/>
    <w:link w:val="BalloonTextChar"/>
    <w:uiPriority w:val="99"/>
    <w:semiHidden/>
    <w:unhideWhenUsed/>
    <w:rsid w:val="003A76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7681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0D7970"/>
    <w:pPr>
      <w:widowControl w:val="0"/>
      <w:autoSpaceDE w:val="0"/>
      <w:autoSpaceDN w:val="0"/>
      <w:spacing w:after="0" w:line="240" w:lineRule="auto"/>
    </w:pPr>
    <w:rPr>
      <w:rFonts w:ascii="Noto Sans" w:eastAsia="Noto Sans" w:hAnsi="Noto Sans" w:cs="Noto Sans"/>
      <w:lang w:val="en-US" w:bidi="en-US"/>
    </w:rPr>
  </w:style>
  <w:style w:type="table" w:styleId="TableGrid">
    <w:name w:val="Table Grid"/>
    <w:basedOn w:val="TableNormal"/>
    <w:uiPriority w:val="39"/>
    <w:rsid w:val="002334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23345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23345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3345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3345B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3345B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23345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3345B"/>
    <w:rPr>
      <w:rFonts w:eastAsiaTheme="minorEastAsia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95C0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B59E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70084CC1AB24A4993BB83B1F3A776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DFB06-37E9-4801-AA4E-A44ADF77B9FD}"/>
      </w:docPartPr>
      <w:docPartBody>
        <w:p w:rsidR="001F2962" w:rsidRDefault="00021FBB" w:rsidP="00021FBB">
          <w:pPr>
            <w:pStyle w:val="370084CC1AB24A4993BB83B1F3A776B4"/>
          </w:pPr>
          <w:r>
            <w:rPr>
              <w:color w:val="5B9BD5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">
    <w:altName w:val="Arial"/>
    <w:charset w:val="00"/>
    <w:family w:val="swiss"/>
    <w:pitch w:val="variable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1FBB"/>
    <w:rsid w:val="00021FBB"/>
    <w:rsid w:val="001402ED"/>
    <w:rsid w:val="001F2962"/>
    <w:rsid w:val="00250FD8"/>
    <w:rsid w:val="00467AF1"/>
    <w:rsid w:val="00556770"/>
    <w:rsid w:val="005C3382"/>
    <w:rsid w:val="008F1FB2"/>
    <w:rsid w:val="00A44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70084CC1AB24A4993BB83B1F3A776B4">
    <w:name w:val="370084CC1AB24A4993BB83B1F3A776B4"/>
    <w:rsid w:val="00021FBB"/>
  </w:style>
  <w:style w:type="paragraph" w:customStyle="1" w:styleId="E718AF8D8C1C41BFB13F3FFB64151513">
    <w:name w:val="E718AF8D8C1C41BFB13F3FFB64151513"/>
    <w:rsid w:val="001F2962"/>
  </w:style>
  <w:style w:type="paragraph" w:customStyle="1" w:styleId="680B95B4BD8C4FC1B15FC6D32F18FC30">
    <w:name w:val="680B95B4BD8C4FC1B15FC6D32F18FC30"/>
    <w:rsid w:val="001F2962"/>
  </w:style>
  <w:style w:type="paragraph" w:customStyle="1" w:styleId="BEB4166C6844452B9D5A5F9AB8B76EB1">
    <w:name w:val="BEB4166C6844452B9D5A5F9AB8B76EB1"/>
    <w:rsid w:val="001F2962"/>
  </w:style>
  <w:style w:type="character" w:styleId="PlaceholderText">
    <w:name w:val="Placeholder Text"/>
    <w:basedOn w:val="DefaultParagraphFont"/>
    <w:uiPriority w:val="99"/>
    <w:semiHidden/>
    <w:rsid w:val="001F2962"/>
    <w:rPr>
      <w:color w:val="808080"/>
    </w:rPr>
  </w:style>
  <w:style w:type="paragraph" w:customStyle="1" w:styleId="830EA1657EFC4216A094EEA6D32BF287">
    <w:name w:val="830EA1657EFC4216A094EEA6D32BF287"/>
    <w:rsid w:val="001F29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8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39DC4C3-6AE8-4650-BEDE-105165456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1</TotalTime>
  <Pages>9</Pages>
  <Words>1561</Words>
  <Characters>890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ruction Document - Task Management &amp; Status Reporting</vt:lpstr>
    </vt:vector>
  </TitlesOfParts>
  <Company>Gramener IT SERVices</Company>
  <LinksUpToDate>false</LinksUpToDate>
  <CharactersWithSpaces>104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ction Document - Task Management &amp; Status Reporting</dc:title>
  <dc:subject/>
  <dc:creator>Chandru k</dc:creator>
  <cp:keywords/>
  <dc:description/>
  <cp:lastModifiedBy>Chandru k</cp:lastModifiedBy>
  <cp:revision>43</cp:revision>
  <dcterms:created xsi:type="dcterms:W3CDTF">2018-08-23T11:26:00Z</dcterms:created>
  <dcterms:modified xsi:type="dcterms:W3CDTF">2018-08-28T14:59:00Z</dcterms:modified>
</cp:coreProperties>
</file>